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FB272" w14:textId="77777777" w:rsidR="00B518DA" w:rsidRDefault="00000000">
      <w:pPr>
        <w:pStyle w:val="a5"/>
      </w:pPr>
      <w:r>
        <w:t>BBS Macaca Data Summary 2023</w:t>
      </w:r>
    </w:p>
    <w:p w14:paraId="752D8EFC" w14:textId="66EFE599" w:rsidR="00B518DA" w:rsidRDefault="00000000">
      <w:pPr>
        <w:pStyle w:val="a7"/>
      </w:pPr>
      <w:r>
        <w:t>2024-10-2</w:t>
      </w:r>
      <w:r w:rsidR="006E55A1">
        <w:rPr>
          <w:rFonts w:hint="eastAsia"/>
          <w:lang w:eastAsia="zh-TW"/>
        </w:rPr>
        <w:t>8</w:t>
      </w:r>
    </w:p>
    <w:p w14:paraId="199732F7" w14:textId="77777777" w:rsidR="00B518DA" w:rsidRPr="00C91F48" w:rsidRDefault="00000000">
      <w:pPr>
        <w:pStyle w:val="FirstParagraph"/>
        <w:rPr>
          <w:b/>
          <w:bCs/>
          <w:sz w:val="32"/>
          <w:szCs w:val="32"/>
          <w:lang w:eastAsia="zh-TW"/>
        </w:rPr>
      </w:pPr>
      <w:r w:rsidRPr="00C91F48">
        <w:rPr>
          <w:b/>
          <w:bCs/>
          <w:sz w:val="32"/>
          <w:szCs w:val="32"/>
          <w:lang w:eastAsia="zh-TW"/>
        </w:rPr>
        <w:t>資料統整</w:t>
      </w:r>
    </w:p>
    <w:p w14:paraId="588AF609" w14:textId="77777777" w:rsidR="00B518DA" w:rsidRDefault="00000000">
      <w:pPr>
        <w:pStyle w:val="3"/>
        <w:rPr>
          <w:lang w:eastAsia="zh-TW"/>
        </w:rPr>
      </w:pPr>
      <w:bookmarkStart w:id="0" w:name="原始資料"/>
      <w:r>
        <w:rPr>
          <w:lang w:eastAsia="zh-TW"/>
        </w:rPr>
        <w:t>原始資料</w:t>
      </w:r>
    </w:p>
    <w:p w14:paraId="660D9BF9" w14:textId="77777777" w:rsidR="00B518DA" w:rsidRDefault="00000000">
      <w:pPr>
        <w:pStyle w:val="4"/>
        <w:rPr>
          <w:lang w:eastAsia="zh-TW"/>
        </w:rPr>
      </w:pPr>
      <w:bookmarkStart w:id="1" w:name="調查日31630間包含非森林包含50m以下"/>
      <w:r>
        <w:rPr>
          <w:b/>
          <w:lang w:eastAsia="zh-TW"/>
        </w:rPr>
        <w:t>調查日</w:t>
      </w:r>
      <w:r>
        <w:rPr>
          <w:b/>
          <w:lang w:eastAsia="zh-TW"/>
        </w:rPr>
        <w:t>3/1~6/30</w:t>
      </w:r>
      <w:r>
        <w:rPr>
          <w:b/>
          <w:lang w:eastAsia="zh-TW"/>
        </w:rPr>
        <w:t>間、包含非森林、包含</w:t>
      </w:r>
      <w:r>
        <w:rPr>
          <w:b/>
          <w:lang w:eastAsia="zh-TW"/>
        </w:rPr>
        <w:t>50m</w:t>
      </w:r>
      <w:r>
        <w:rPr>
          <w:b/>
          <w:lang w:eastAsia="zh-TW"/>
        </w:rPr>
        <w:t>以下</w:t>
      </w:r>
    </w:p>
    <w:p w14:paraId="33257E18" w14:textId="77777777" w:rsidR="00B518DA" w:rsidRDefault="00000000">
      <w:pPr>
        <w:pStyle w:val="FirstParagraph"/>
      </w:pPr>
      <w:r>
        <w:t>猴群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0"/>
        <w:gridCol w:w="440"/>
        <w:gridCol w:w="440"/>
        <w:gridCol w:w="440"/>
        <w:gridCol w:w="440"/>
        <w:gridCol w:w="441"/>
        <w:gridCol w:w="465"/>
        <w:gridCol w:w="465"/>
        <w:gridCol w:w="441"/>
        <w:gridCol w:w="441"/>
        <w:gridCol w:w="465"/>
        <w:gridCol w:w="441"/>
        <w:gridCol w:w="465"/>
        <w:gridCol w:w="465"/>
        <w:gridCol w:w="690"/>
      </w:tblGrid>
      <w:tr w:rsidR="00B518DA" w14:paraId="7C72DC4E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22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C5E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07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FC1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CA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8A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339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F0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84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1C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4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663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752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C9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DC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05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6C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12214B67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9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DA9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47C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C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C4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4A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B7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BDD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48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93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3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D01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B1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8C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1E7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F8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20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781002D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660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62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E8D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F88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2CC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87C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3A4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69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B5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F8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37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66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82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89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94B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C2D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6F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</w:t>
            </w:r>
          </w:p>
        </w:tc>
      </w:tr>
      <w:tr w:rsidR="00B518DA" w14:paraId="1A2A428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AB2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06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F0A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42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F54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D1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31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0B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DB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81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D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3B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9F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AA8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797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33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B56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2</w:t>
            </w:r>
          </w:p>
        </w:tc>
      </w:tr>
      <w:tr w:rsidR="00B518DA" w14:paraId="6FBF720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741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AF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39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FD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0C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CF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403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B6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D54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347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23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B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708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92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40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E5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45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7</w:t>
            </w:r>
          </w:p>
        </w:tc>
      </w:tr>
      <w:tr w:rsidR="00B518DA" w14:paraId="7F3BA06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C0E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40F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2B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57F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492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5BC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EC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2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9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C0B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3D2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0B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3AB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EA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779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E5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E56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9</w:t>
            </w:r>
          </w:p>
        </w:tc>
      </w:tr>
      <w:tr w:rsidR="00B518DA" w14:paraId="64192E8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4DA2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91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C0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1E0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41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872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E8B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DD1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B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CA6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FE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D7B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B5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97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93E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C9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77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8</w:t>
            </w:r>
          </w:p>
        </w:tc>
      </w:tr>
      <w:tr w:rsidR="00B518DA" w14:paraId="027C2DF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A18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565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7C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10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2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83C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C08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C5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F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3AD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1D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01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FFE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53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33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8E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5D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0</w:t>
            </w:r>
          </w:p>
        </w:tc>
      </w:tr>
      <w:tr w:rsidR="00B518DA" w14:paraId="4869C7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A49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CC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583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69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238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4F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D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AA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22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752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4AD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A2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0A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0F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245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F1D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83B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7</w:t>
            </w:r>
          </w:p>
        </w:tc>
      </w:tr>
      <w:tr w:rsidR="00B518DA" w14:paraId="380335D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7E6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E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F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E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A5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1EA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E6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F67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E5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62A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8D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8FA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BE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91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E9F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A0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74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9</w:t>
            </w:r>
          </w:p>
        </w:tc>
      </w:tr>
      <w:tr w:rsidR="00B518DA" w14:paraId="39F13588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5E5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42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D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E7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133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3F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87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D6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91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50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254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54B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E19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6E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97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281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B9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6BFA4B3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F7E0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34B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8A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25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32C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9DC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094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5B9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61C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528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A0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FD4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AF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680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045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3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0D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365E8E2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98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D5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F75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9A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6BB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38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45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E3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CB5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77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96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64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2C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96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421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F0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15A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</w:t>
            </w:r>
          </w:p>
        </w:tc>
      </w:tr>
      <w:tr w:rsidR="00B518DA" w14:paraId="212329F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78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2C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F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1C19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BDB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F9E3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04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44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376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697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AF4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7BE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777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AC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19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E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2B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46B194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7AD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A8E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13CA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7B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9E4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F9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D64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33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A3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1B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A0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7F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A96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FA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A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31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8E4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7</w:t>
            </w:r>
          </w:p>
        </w:tc>
      </w:tr>
      <w:tr w:rsidR="00B518DA" w14:paraId="021CD03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4F4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F6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E6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02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E2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B81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D2F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BD0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19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5E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5B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47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998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343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3E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FF7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92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195AFF6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83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B9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0CF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03D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20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882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897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B8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0B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20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F9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67C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03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54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A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BE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AFA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22B0D0E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37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89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BD8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CF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0A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DA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6F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BF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20F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0F3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C6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2F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82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C3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82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69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DBD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1</w:t>
            </w:r>
          </w:p>
        </w:tc>
      </w:tr>
      <w:tr w:rsidR="00B518DA" w14:paraId="75DCB33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0E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EA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6B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18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6E0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DDF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07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37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E5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77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32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1D7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2B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B1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233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62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4A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1CA82A7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88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33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15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38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F96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EC0A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B7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E5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89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51C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ED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B41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C4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B5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64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F6A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1A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6</w:t>
            </w:r>
          </w:p>
        </w:tc>
      </w:tr>
      <w:tr w:rsidR="00B518DA" w14:paraId="78448E2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64B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23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60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F15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EC1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370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E3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0BF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B1F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164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65F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0CF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CC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789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29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EAA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7DB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1</w:t>
            </w:r>
          </w:p>
        </w:tc>
      </w:tr>
      <w:tr w:rsidR="00B518DA" w14:paraId="14B30C0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DB76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80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B1F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D6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0F2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AD5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20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0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B4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7B2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66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98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95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4F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82E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4F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00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48F224A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BF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63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F23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09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D63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15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5F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D1E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D9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842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E3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5C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F7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74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35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10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97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3</w:t>
            </w:r>
          </w:p>
        </w:tc>
      </w:tr>
      <w:tr w:rsidR="00B518DA" w14:paraId="1A42BAF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E2C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D5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DD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5D6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843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E3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7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461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B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E0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B79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37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56C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F9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2B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19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57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2</w:t>
            </w:r>
          </w:p>
        </w:tc>
      </w:tr>
      <w:tr w:rsidR="00B518DA" w14:paraId="5E11419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AF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B7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9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5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6F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6EC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51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CB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06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B9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B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42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BB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7ED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B1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5C7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490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4</w:t>
            </w:r>
          </w:p>
        </w:tc>
      </w:tr>
      <w:tr w:rsidR="00B518DA" w14:paraId="4ADF81E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8F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E4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FE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781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A7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9BB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636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2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DD1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79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62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92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A60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61C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CD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B1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E2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4</w:t>
            </w:r>
          </w:p>
        </w:tc>
      </w:tr>
      <w:tr w:rsidR="00B518DA" w14:paraId="0969CFE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C0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A28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7F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81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01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2D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CF7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59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B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D4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87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99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6F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85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C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973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2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1</w:t>
            </w:r>
          </w:p>
        </w:tc>
      </w:tr>
      <w:tr w:rsidR="00B518DA" w14:paraId="5AE053D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1B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1C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A1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5E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79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D9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42E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83C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22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EA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1A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B60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591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02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FA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DE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DEE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3</w:t>
            </w:r>
          </w:p>
        </w:tc>
      </w:tr>
    </w:tbl>
    <w:p w14:paraId="6AFD3858" w14:textId="77777777" w:rsidR="00B518DA" w:rsidRDefault="00000000">
      <w:r>
        <w:br w:type="page"/>
      </w:r>
    </w:p>
    <w:p w14:paraId="0F676EA0" w14:textId="77777777" w:rsidR="00B518DA" w:rsidRDefault="00000000">
      <w:pPr>
        <w:pStyle w:val="a0"/>
      </w:pPr>
      <w:r>
        <w:lastRenderedPageBreak/>
        <w:t>孤猴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5"/>
        <w:gridCol w:w="446"/>
        <w:gridCol w:w="446"/>
        <w:gridCol w:w="446"/>
        <w:gridCol w:w="446"/>
        <w:gridCol w:w="446"/>
        <w:gridCol w:w="469"/>
        <w:gridCol w:w="446"/>
        <w:gridCol w:w="446"/>
        <w:gridCol w:w="446"/>
        <w:gridCol w:w="446"/>
        <w:gridCol w:w="446"/>
        <w:gridCol w:w="469"/>
        <w:gridCol w:w="446"/>
        <w:gridCol w:w="690"/>
      </w:tblGrid>
      <w:tr w:rsidR="00B518DA" w14:paraId="476C8112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9D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A6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4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DEE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AC5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E0F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竹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66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D80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0C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0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6AA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44B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5C8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DBD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AD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5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EB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1296C96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5D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74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226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424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9A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31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CA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5A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D28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61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4E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AEF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324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AD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1BD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19F3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6B1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5</w:t>
            </w:r>
          </w:p>
        </w:tc>
      </w:tr>
      <w:tr w:rsidR="00B518DA" w14:paraId="5C56D00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8C0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4E0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DE1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A2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544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4502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D2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56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0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905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2C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320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271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8DE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BDC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9D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47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132B572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9CE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02E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0DA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A8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7A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5E6F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D6F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72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8F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23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F59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537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57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22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61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E2A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30D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53C35751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5E3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67F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9AC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39B6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D1A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E6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CF9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A1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B2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03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2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44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49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D8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78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39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566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651D0F8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99E1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70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791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C4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E98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3E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B2F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D56F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E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5B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49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751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98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8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C8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07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0B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</w:tr>
      <w:tr w:rsidR="00B518DA" w14:paraId="14BCBAC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733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384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51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7FE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A6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7A2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92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BC0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2C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33D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3A5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0F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81A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4D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35F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102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629F3CC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72A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B4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00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1B8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FC8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9C9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E16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290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84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80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C0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7A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AD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BC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53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6F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33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695C4DA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C442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FC1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4D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3C6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E2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E5B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C0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D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7B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25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A2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59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74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790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A62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6C5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77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72EB873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BB5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E0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1A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69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01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54BA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39B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534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3C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23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1A0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17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167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09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FE8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52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54E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</w:t>
            </w:r>
          </w:p>
        </w:tc>
      </w:tr>
      <w:tr w:rsidR="00B518DA" w14:paraId="0A2D86B1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078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FD6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537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BF6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6F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CFA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411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14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36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F0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BD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DC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BCB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DB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9F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22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65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1A46B11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E53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D3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62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93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FE9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C96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D5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A2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8EB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D80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E6E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5B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463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88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07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A4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41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</w:tr>
      <w:tr w:rsidR="00B518DA" w14:paraId="461F2AA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362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1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EB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2F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A3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19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75CA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E6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5E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0AF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ABD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A1EF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A4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5F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80F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DB9B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43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</w:tr>
      <w:tr w:rsidR="00B518DA" w14:paraId="6426FDC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2BC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5D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BE3E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85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EF1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90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F29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053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D4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E1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A1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CD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AC4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F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78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6D3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48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</w:t>
            </w:r>
          </w:p>
        </w:tc>
      </w:tr>
      <w:tr w:rsidR="00B518DA" w14:paraId="7CB208E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24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952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18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9A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53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44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C0A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3E3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3F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A25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D8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45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CF9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CEE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822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EE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70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</w:tr>
      <w:tr w:rsidR="00B518DA" w14:paraId="136A27B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F37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08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FC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FDF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16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2CD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F10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DB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A4F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7FC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70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71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A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B2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4E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FF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D5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</w:t>
            </w:r>
          </w:p>
        </w:tc>
      </w:tr>
      <w:tr w:rsidR="00B518DA" w14:paraId="1DBCAE2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1F1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24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D0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5587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06C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25A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F5B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253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A66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26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12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E7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3C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D8D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5E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F7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66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54F1659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B6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C01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D2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034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D78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8CA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FA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3E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57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94A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20D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5B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3D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66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D0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52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A28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</w:t>
            </w:r>
          </w:p>
        </w:tc>
      </w:tr>
      <w:tr w:rsidR="00B518DA" w14:paraId="74E65E0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FB3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C51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CA6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73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0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7DC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E9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56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2D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13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953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952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F2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B5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2A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EC3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1C6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5081D510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F3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lastRenderedPageBreak/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E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15D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F975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7EC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C1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70B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93C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C3B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E1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9CD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A4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07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119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84D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38E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CD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</w:t>
            </w:r>
          </w:p>
        </w:tc>
      </w:tr>
      <w:tr w:rsidR="00B518DA" w14:paraId="348BB2A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7AF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9F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239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9E3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4DD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07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606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4EF2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DA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8E28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707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69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BA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D63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FB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09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7B1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2618423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365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A6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CBE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C0F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02BD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401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E085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35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9EE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28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E3F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87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819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661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D46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AC8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F66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</w:tr>
      <w:tr w:rsidR="00B518DA" w14:paraId="0725E58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B7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5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2E35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64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0E7E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BD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BAC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9E7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2B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51E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9D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F8F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A3D5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77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69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39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7C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567FCB4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B7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7C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57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1C6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9AD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D5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65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AE6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33D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84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A6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98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337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99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9C3E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86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739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</w:t>
            </w:r>
          </w:p>
        </w:tc>
      </w:tr>
      <w:tr w:rsidR="00B518DA" w14:paraId="0C88D94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767A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00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93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A33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F8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6E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13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3F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D9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08A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6C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182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CBB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DF9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9B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F8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E12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604C6BE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0AC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64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BF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7B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ED3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D51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95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3B19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27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AFD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E8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29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1D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37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64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38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9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559173E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0ED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7C4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632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1F8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84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9DD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84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CB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D6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4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000D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E04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40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6A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605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4B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14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7847756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8C56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E1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65A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01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22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1014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3F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B6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584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FC0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50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06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81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7B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55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E7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4D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</w:t>
            </w:r>
          </w:p>
        </w:tc>
      </w:tr>
    </w:tbl>
    <w:p w14:paraId="6870F60B" w14:textId="77777777" w:rsidR="00B518DA" w:rsidRDefault="00000000">
      <w:r>
        <w:br w:type="page"/>
      </w:r>
    </w:p>
    <w:p w14:paraId="509BF237" w14:textId="77777777" w:rsidR="00B518DA" w:rsidRDefault="00000000">
      <w:pPr>
        <w:pStyle w:val="3"/>
      </w:pPr>
      <w:bookmarkStart w:id="2" w:name="分析用"/>
      <w:bookmarkEnd w:id="0"/>
      <w:bookmarkEnd w:id="1"/>
      <w:r>
        <w:lastRenderedPageBreak/>
        <w:t>分析用</w:t>
      </w:r>
    </w:p>
    <w:p w14:paraId="09A8093E" w14:textId="77777777" w:rsidR="00B518DA" w:rsidRDefault="00000000">
      <w:pPr>
        <w:pStyle w:val="4"/>
        <w:rPr>
          <w:lang w:eastAsia="zh-TW"/>
        </w:rPr>
      </w:pPr>
      <w:bookmarkStart w:id="3" w:name="調查日31630間不包含非森林不包含50m以下"/>
      <w:r>
        <w:rPr>
          <w:b/>
          <w:lang w:eastAsia="zh-TW"/>
        </w:rPr>
        <w:t>調查日</w:t>
      </w:r>
      <w:r>
        <w:rPr>
          <w:b/>
          <w:lang w:eastAsia="zh-TW"/>
        </w:rPr>
        <w:t>3/1~6/30</w:t>
      </w:r>
      <w:r>
        <w:rPr>
          <w:b/>
          <w:lang w:eastAsia="zh-TW"/>
        </w:rPr>
        <w:t>間、</w:t>
      </w:r>
      <w:r>
        <w:rPr>
          <w:b/>
          <w:lang w:eastAsia="zh-TW"/>
        </w:rPr>
        <w:t>“</w:t>
      </w:r>
      <w:r>
        <w:rPr>
          <w:b/>
          <w:lang w:eastAsia="zh-TW"/>
        </w:rPr>
        <w:t>不</w:t>
      </w:r>
      <w:r>
        <w:rPr>
          <w:b/>
          <w:lang w:eastAsia="zh-TW"/>
        </w:rPr>
        <w:t>”</w:t>
      </w:r>
      <w:r>
        <w:rPr>
          <w:b/>
          <w:lang w:eastAsia="zh-TW"/>
        </w:rPr>
        <w:t>包含非森林、</w:t>
      </w:r>
      <w:r>
        <w:rPr>
          <w:b/>
          <w:lang w:eastAsia="zh-TW"/>
        </w:rPr>
        <w:t>“</w:t>
      </w:r>
      <w:r>
        <w:rPr>
          <w:b/>
          <w:lang w:eastAsia="zh-TW"/>
        </w:rPr>
        <w:t>不</w:t>
      </w:r>
      <w:r>
        <w:rPr>
          <w:b/>
          <w:lang w:eastAsia="zh-TW"/>
        </w:rPr>
        <w:t>”</w:t>
      </w:r>
      <w:r>
        <w:rPr>
          <w:b/>
          <w:lang w:eastAsia="zh-TW"/>
        </w:rPr>
        <w:t>包含</w:t>
      </w:r>
      <w:r>
        <w:rPr>
          <w:b/>
          <w:lang w:eastAsia="zh-TW"/>
        </w:rPr>
        <w:t>50m</w:t>
      </w:r>
      <w:r>
        <w:rPr>
          <w:b/>
          <w:lang w:eastAsia="zh-TW"/>
        </w:rPr>
        <w:t>以下</w:t>
      </w:r>
    </w:p>
    <w:p w14:paraId="0E773A29" w14:textId="77777777" w:rsidR="00B518DA" w:rsidRDefault="00000000">
      <w:pPr>
        <w:pStyle w:val="FirstParagraph"/>
      </w:pPr>
      <w:r>
        <w:t>猴群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0"/>
        <w:gridCol w:w="440"/>
        <w:gridCol w:w="440"/>
        <w:gridCol w:w="440"/>
        <w:gridCol w:w="440"/>
        <w:gridCol w:w="441"/>
        <w:gridCol w:w="465"/>
        <w:gridCol w:w="465"/>
        <w:gridCol w:w="441"/>
        <w:gridCol w:w="441"/>
        <w:gridCol w:w="465"/>
        <w:gridCol w:w="441"/>
        <w:gridCol w:w="465"/>
        <w:gridCol w:w="465"/>
        <w:gridCol w:w="690"/>
      </w:tblGrid>
      <w:tr w:rsidR="00B518DA" w14:paraId="709903DC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EF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58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92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BC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62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E0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61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62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1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FE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875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81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02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EB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43C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73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CF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4FA9B84F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01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E28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D0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4B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0C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4363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A8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AC1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D89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D79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D12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ABF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1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4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6D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37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7F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6</w:t>
            </w:r>
          </w:p>
        </w:tc>
      </w:tr>
      <w:tr w:rsidR="00B518DA" w14:paraId="3958AB4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8D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3F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D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D2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9E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9A6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473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0A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3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F9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56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E108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F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61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F8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D8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417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  <w:tr w:rsidR="00B518DA" w14:paraId="287C415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C2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3D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A07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8C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68A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DF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D32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C45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D6D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B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58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E6B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7F5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5E0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DC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F6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13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</w:t>
            </w:r>
          </w:p>
        </w:tc>
      </w:tr>
      <w:tr w:rsidR="00B518DA" w14:paraId="0AE6D49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89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C57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833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66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FE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F3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B45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5F3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73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95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E8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D7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56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E9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6C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2D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E7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5</w:t>
            </w:r>
          </w:p>
        </w:tc>
      </w:tr>
      <w:tr w:rsidR="00B518DA" w14:paraId="38BB6E8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728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599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6E5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4043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123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FA0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E6E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12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37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3C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B8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DE4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F3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C8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03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97D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3C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6</w:t>
            </w:r>
          </w:p>
        </w:tc>
      </w:tr>
      <w:tr w:rsidR="00B518DA" w14:paraId="0D549B2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6DC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E80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68D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308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F27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4D1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FE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EE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B7F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4E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80C1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461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71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4B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A5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81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4C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6</w:t>
            </w:r>
          </w:p>
        </w:tc>
      </w:tr>
      <w:tr w:rsidR="00B518DA" w14:paraId="6F590FC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109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0CC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6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8F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2D5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EC5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7C1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2E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F59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E5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A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7BC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D5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2E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DD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9D7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52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6</w:t>
            </w:r>
          </w:p>
        </w:tc>
      </w:tr>
      <w:tr w:rsidR="00B518DA" w14:paraId="26FC4D1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CE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BD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5B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CC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5F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999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29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61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2D6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04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CAA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3C9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74F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E4A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BA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BD4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ACD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0</w:t>
            </w:r>
          </w:p>
        </w:tc>
      </w:tr>
      <w:tr w:rsidR="00B518DA" w14:paraId="0D7EDC0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57C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9B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AA0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56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C1C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91F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8C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8B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E16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50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8A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F38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24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5E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48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61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562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6</w:t>
            </w:r>
          </w:p>
        </w:tc>
      </w:tr>
      <w:tr w:rsidR="00B518DA" w14:paraId="3419D28D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B8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94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B75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70F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6A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2E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210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C04C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0E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E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965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170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C24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BB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95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0B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E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3536A99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F3D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B76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27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12F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CB0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533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F69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2DA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72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AF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B0C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B382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53B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84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51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DF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8A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</w:t>
            </w:r>
          </w:p>
        </w:tc>
      </w:tr>
      <w:tr w:rsidR="00B518DA" w14:paraId="59DFE3CD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B8E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AA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BA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EE5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66F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6E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402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80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28BA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57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E73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0702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B4C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DD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6D9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7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D6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</w:tr>
      <w:tr w:rsidR="00B518DA" w14:paraId="6F0FF9E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30DF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B4B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91E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56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241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884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67A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824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1A7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50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4EB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24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37B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2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B5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9D39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5F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1</w:t>
            </w:r>
          </w:p>
        </w:tc>
      </w:tr>
      <w:tr w:rsidR="00B518DA" w14:paraId="5348300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634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13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EA1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76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E10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E9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57E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D3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1B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B9D4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E60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CAE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20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0CA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B3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D7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E4F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5</w:t>
            </w:r>
          </w:p>
        </w:tc>
      </w:tr>
      <w:tr w:rsidR="00B518DA" w14:paraId="7E6CEDA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662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C4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B02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376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83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25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9E0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41D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B58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A1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A80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80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F4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AE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92A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133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45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8</w:t>
            </w:r>
          </w:p>
        </w:tc>
      </w:tr>
      <w:tr w:rsidR="00B518DA" w14:paraId="64D6DC02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1F8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37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17CA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E8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56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7E9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5D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224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AE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E2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52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B7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85B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D5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305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22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4F4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7</w:t>
            </w:r>
          </w:p>
        </w:tc>
      </w:tr>
      <w:tr w:rsidR="00B518DA" w14:paraId="7388012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139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54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F8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43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95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49E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2A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6E7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15A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AC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F49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91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15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74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066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FA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3E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7</w:t>
            </w:r>
          </w:p>
        </w:tc>
      </w:tr>
      <w:tr w:rsidR="00B518DA" w14:paraId="63B279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0C2B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B5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9A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92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F3F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1A7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45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23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6C3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A2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F4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F54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78D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08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0B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DB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46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8</w:t>
            </w:r>
          </w:p>
        </w:tc>
      </w:tr>
      <w:tr w:rsidR="00B518DA" w14:paraId="551680B8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CB0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D1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7C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9A78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58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96B5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7A2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97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900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401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0EB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CA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CCB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94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23E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1A9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70FD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</w:t>
            </w:r>
          </w:p>
        </w:tc>
      </w:tr>
      <w:tr w:rsidR="00B518DA" w14:paraId="10CD0DA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EAB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E0A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D4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B6D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E12F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ACB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D15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A08C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EF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20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E9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4FD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53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E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88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8405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88C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0</w:t>
            </w:r>
          </w:p>
        </w:tc>
      </w:tr>
      <w:tr w:rsidR="00B518DA" w14:paraId="4005CBC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DE6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56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D5A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9A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10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488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A3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DB7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09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45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C9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43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E3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04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06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9C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CF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1D3B8BB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2C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55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E6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68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EE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14F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6DC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F40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35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968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0F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94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FC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B7F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6B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36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36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1</w:t>
            </w:r>
          </w:p>
        </w:tc>
      </w:tr>
      <w:tr w:rsidR="00B518DA" w14:paraId="5520D73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91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26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B6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FC8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47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B0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C1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DB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363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A65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BA3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1A8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6B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DE4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4D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BC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0D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</w:t>
            </w:r>
          </w:p>
        </w:tc>
      </w:tr>
      <w:tr w:rsidR="00B518DA" w14:paraId="07C22C9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52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5D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75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CF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1273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C6D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20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E1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9E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B2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28A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ABE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AA9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A24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02E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0A5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2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2</w:t>
            </w:r>
          </w:p>
        </w:tc>
      </w:tr>
      <w:tr w:rsidR="00B518DA" w14:paraId="06D8F32B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49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F2A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52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62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91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21E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D32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91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19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9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74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5E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AE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50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239B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D76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B6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0</w:t>
            </w:r>
          </w:p>
        </w:tc>
      </w:tr>
      <w:tr w:rsidR="00B518DA" w14:paraId="670B807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60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060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35A9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600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60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9EB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CE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0627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CF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55A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1F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308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432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1D8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20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49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FB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4</w:t>
            </w:r>
          </w:p>
        </w:tc>
      </w:tr>
      <w:tr w:rsidR="00B518DA" w14:paraId="4FB6329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BC8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BE8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DE0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C10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E4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EA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AC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3F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38E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13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53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5D0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EC9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E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E5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CFE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52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0</w:t>
            </w:r>
          </w:p>
        </w:tc>
      </w:tr>
    </w:tbl>
    <w:p w14:paraId="1BC0DDD3" w14:textId="77777777" w:rsidR="00B518DA" w:rsidRDefault="00000000">
      <w:r>
        <w:br w:type="page"/>
      </w:r>
    </w:p>
    <w:p w14:paraId="510A95E2" w14:textId="77777777" w:rsidR="00B518DA" w:rsidRDefault="00000000">
      <w:pPr>
        <w:pStyle w:val="a0"/>
      </w:pPr>
      <w:r>
        <w:lastRenderedPageBreak/>
        <w:t>孤猴數量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971"/>
        <w:gridCol w:w="690"/>
        <w:gridCol w:w="447"/>
        <w:gridCol w:w="447"/>
        <w:gridCol w:w="447"/>
        <w:gridCol w:w="447"/>
        <w:gridCol w:w="447"/>
        <w:gridCol w:w="447"/>
        <w:gridCol w:w="448"/>
        <w:gridCol w:w="448"/>
        <w:gridCol w:w="448"/>
        <w:gridCol w:w="448"/>
        <w:gridCol w:w="448"/>
        <w:gridCol w:w="448"/>
        <w:gridCol w:w="471"/>
        <w:gridCol w:w="448"/>
        <w:gridCol w:w="690"/>
      </w:tblGrid>
      <w:tr w:rsidR="00B518DA" w14:paraId="16B9494A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4DB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C2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91D0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57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183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F73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新竹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CD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56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E824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BB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86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B0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2F1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A79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B3E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3E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78A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</w:tr>
      <w:tr w:rsidR="00B518DA" w14:paraId="04409E36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D4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DB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6B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541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FBE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BDA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58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F1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D9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AC6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4A9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55C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28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80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AA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16E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02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</w:t>
            </w:r>
          </w:p>
        </w:tc>
      </w:tr>
      <w:tr w:rsidR="00B518DA" w14:paraId="19A1EE5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23C1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C4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29EA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CFEE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AB6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73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FAA4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E81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D8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F74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519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A5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D5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23A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F5D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DB1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C1F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</w:tr>
      <w:tr w:rsidR="00B518DA" w14:paraId="245D24BA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143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62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81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40E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F01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BFA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E5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46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E01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9E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3126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A9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7D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6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477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460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DB1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234CDD7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6C3E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5F7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AD13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7CE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C688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40A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13E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A4C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8B2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88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0E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A7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389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DBD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E6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DC4F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9DB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20A77CA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93FC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80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C76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5F6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2F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F3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35D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384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C40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85C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C3B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A3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2C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AC6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E8E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B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A90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</w:t>
            </w:r>
          </w:p>
        </w:tc>
      </w:tr>
      <w:tr w:rsidR="00B518DA" w14:paraId="60C039C6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3A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B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814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49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2B9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F73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529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74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2F9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68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FF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13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0F8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70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94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698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E2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2</w:t>
            </w:r>
          </w:p>
        </w:tc>
      </w:tr>
      <w:tr w:rsidR="00B518DA" w14:paraId="1EE11DA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5A6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72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0B0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C7F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92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453F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76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420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11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F2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D9C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79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53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5C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943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71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AC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766012F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AD8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0B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C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433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8B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CE83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50B5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3EB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A8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7F6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7672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DC3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D78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D7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D1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B6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31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6</w:t>
            </w:r>
          </w:p>
        </w:tc>
      </w:tr>
      <w:tr w:rsidR="00B518DA" w14:paraId="7688430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4B3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78EA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2DB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4E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E99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D1B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4E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25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74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91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BB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488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260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5E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06D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8B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330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  <w:tr w:rsidR="00B518DA" w14:paraId="4134CD13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08D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220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145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C02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4A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E8C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F7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E3A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9AC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3F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7CC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78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AC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936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92B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189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B1C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06294483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2B2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EA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CDB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04B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BBD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1E4A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AC9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FE9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68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1CA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CD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FD54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B8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803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D3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FD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DF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</w:tr>
      <w:tr w:rsidR="00B518DA" w14:paraId="6A54B00C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179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449C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77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784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C22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7899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658D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35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F4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CE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990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755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6148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E4B3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7F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E83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A831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</w:t>
            </w:r>
          </w:p>
        </w:tc>
      </w:tr>
      <w:tr w:rsidR="00B518DA" w14:paraId="60A832E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BC4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32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42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29A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B2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BA49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5C1E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C38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86B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75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9A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64B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FB95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F1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E1B9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7E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AE8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</w:t>
            </w:r>
          </w:p>
        </w:tc>
      </w:tr>
      <w:tr w:rsidR="00B518DA" w14:paraId="111F58A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4AA6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AAC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5F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C71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57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53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205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9D1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B7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C6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9870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E0D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CA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102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C45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AE1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A26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</w:t>
            </w:r>
          </w:p>
        </w:tc>
      </w:tr>
      <w:tr w:rsidR="00B518DA" w14:paraId="6B6655E5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F0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ED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18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69E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895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FC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E80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D7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B0D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3ACD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BA7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50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2C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BFC5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50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8E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0A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</w:t>
            </w:r>
          </w:p>
        </w:tc>
      </w:tr>
      <w:tr w:rsidR="00B518DA" w14:paraId="5CEEC407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A12D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F4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F4A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B0DF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88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6FA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88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9A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01E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6F7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60E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028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4F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B46F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87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A3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CABF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61F339A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267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BE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363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C04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78D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417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B51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304C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C17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77F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E76D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2F93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E9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E0D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091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B7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00D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5</w:t>
            </w:r>
          </w:p>
        </w:tc>
      </w:tr>
      <w:tr w:rsidR="00B518DA" w14:paraId="6E56F07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BE0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87F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B0C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C34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3CE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3A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E55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2FE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1BC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A25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1B7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0DC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92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12D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3A6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EF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94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8F67AB4" w14:textId="77777777" w:rsidTr="00B518DA">
        <w:trPr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7C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lastRenderedPageBreak/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30F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2B5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06D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368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B82A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53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DD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A0C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6298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23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BF6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03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D92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6C2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75DE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ED1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</w:t>
            </w:r>
          </w:p>
        </w:tc>
      </w:tr>
      <w:tr w:rsidR="00B518DA" w14:paraId="664DF0D4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12BA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1A0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2C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AB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A4B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B32B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34D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983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B3E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8410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4B08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4B08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756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7B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1FB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06B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A1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</w:t>
            </w:r>
          </w:p>
        </w:tc>
      </w:tr>
      <w:tr w:rsidR="00B518DA" w14:paraId="4E76D568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E8E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CC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97C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647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10E7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3D3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1616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CB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05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53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E1A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3E4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00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DB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32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F99B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81B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</w:t>
            </w:r>
          </w:p>
        </w:tc>
      </w:tr>
      <w:tr w:rsidR="00B518DA" w14:paraId="0053D9E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5CC0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1DD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4816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46A5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47F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EAE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CE6D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07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C8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5318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6B3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239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8EA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2B3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C1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119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C1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</w:t>
            </w:r>
          </w:p>
        </w:tc>
      </w:tr>
      <w:tr w:rsidR="00B518DA" w14:paraId="26FC12FF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C670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8B8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D43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5E6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911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284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F39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E27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E8E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D32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81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F5F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40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45D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96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E82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C7A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</w:t>
            </w:r>
          </w:p>
        </w:tc>
      </w:tr>
      <w:tr w:rsidR="00B518DA" w14:paraId="369F705E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182C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244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FE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967CF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3DF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68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785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0D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547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BC45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8A6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675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A9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7233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F045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83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A2F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0</w:t>
            </w:r>
          </w:p>
        </w:tc>
      </w:tr>
      <w:tr w:rsidR="00B518DA" w14:paraId="74224BA1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A3E3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F7D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75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4E1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766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7570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1F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2C9EC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942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A5B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3F3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717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290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54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FEE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B7EC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51E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</w:t>
            </w:r>
          </w:p>
        </w:tc>
      </w:tr>
      <w:tr w:rsidR="00B518DA" w14:paraId="272ACD79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6695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84F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149A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9EC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1B1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3E68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1220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39BE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12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07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B05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318B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50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F3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B38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651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22B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4</w:t>
            </w:r>
          </w:p>
        </w:tc>
      </w:tr>
      <w:tr w:rsidR="00B518DA" w14:paraId="3D120ED0" w14:textId="77777777" w:rsidTr="00B518DA">
        <w:trPr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6776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2DEC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3C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1F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FD9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06084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94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79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070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BB9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439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E5BB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0E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70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8F1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75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14E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2</w:t>
            </w:r>
          </w:p>
        </w:tc>
      </w:tr>
    </w:tbl>
    <w:p w14:paraId="78CF06F1" w14:textId="77777777" w:rsidR="00B518DA" w:rsidRDefault="00000000">
      <w:r>
        <w:br w:type="page"/>
      </w:r>
    </w:p>
    <w:p w14:paraId="394A5366" w14:textId="77777777" w:rsidR="00B518DA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 xml:space="preserve">2015 ~ 2023 </w:t>
      </w:r>
      <w:r>
        <w:rPr>
          <w:lang w:eastAsia="zh-TW"/>
        </w:rPr>
        <w:t>年間，每年位在海拔</w:t>
      </w:r>
      <w:r>
        <w:rPr>
          <w:lang w:eastAsia="zh-TW"/>
        </w:rPr>
        <w:t>50 m</w:t>
      </w:r>
      <w:r>
        <w:rPr>
          <w:lang w:eastAsia="zh-TW"/>
        </w:rPr>
        <w:t>以上森林的調查樣點數、臺灣獼猴</w:t>
      </w:r>
      <w:r>
        <w:rPr>
          <w:lang w:eastAsia="zh-TW"/>
        </w:rPr>
        <w:t xml:space="preserve">( </w:t>
      </w:r>
      <w:r>
        <w:rPr>
          <w:i/>
          <w:iCs/>
          <w:lang w:eastAsia="zh-TW"/>
        </w:rPr>
        <w:t>Macaca cyclopis</w:t>
      </w:r>
      <w:r>
        <w:rPr>
          <w:lang w:eastAsia="zh-TW"/>
        </w:rPr>
        <w:t xml:space="preserve"> )</w:t>
      </w:r>
      <w:r>
        <w:rPr>
          <w:lang w:eastAsia="zh-TW"/>
        </w:rP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60"/>
        <w:gridCol w:w="873"/>
        <w:gridCol w:w="751"/>
        <w:gridCol w:w="751"/>
        <w:gridCol w:w="629"/>
        <w:gridCol w:w="873"/>
        <w:gridCol w:w="873"/>
      </w:tblGrid>
      <w:tr w:rsidR="00B518DA" w14:paraId="54535281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2F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79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DC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EE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263BF47D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10C2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99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7D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483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DD3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489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6836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33188A16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F32B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A09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02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EC3A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6.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18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3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5A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B0C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5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EF2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3</w:t>
            </w:r>
          </w:p>
        </w:tc>
      </w:tr>
      <w:tr w:rsidR="00B518DA" w14:paraId="31A50162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633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4B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2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A06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6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7429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9D7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5B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9B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5</w:t>
            </w:r>
          </w:p>
        </w:tc>
      </w:tr>
      <w:tr w:rsidR="00B518DA" w14:paraId="5F72FD8F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2DA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E2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26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61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0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24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AA6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2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82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21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1</w:t>
            </w:r>
          </w:p>
        </w:tc>
      </w:tr>
      <w:tr w:rsidR="00B518DA" w14:paraId="5E33FFAE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51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72F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73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18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5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BA75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B0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EA28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CEE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8</w:t>
            </w:r>
          </w:p>
        </w:tc>
      </w:tr>
      <w:tr w:rsidR="00B518DA" w14:paraId="173B917A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492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1D10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8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01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59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8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03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7A89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2D8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4</w:t>
            </w:r>
          </w:p>
        </w:tc>
      </w:tr>
      <w:tr w:rsidR="00B518DA" w14:paraId="61C4F0D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AB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227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8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C1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3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E8E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AB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964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42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5C0B91E3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4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135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89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11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5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AE7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D9E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42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CABE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3</w:t>
            </w:r>
          </w:p>
        </w:tc>
      </w:tr>
      <w:tr w:rsidR="00B518DA" w14:paraId="5707A2D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8A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42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757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4603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59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C2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4E18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E010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D19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4</w:t>
            </w:r>
          </w:p>
        </w:tc>
      </w:tr>
      <w:tr w:rsidR="00B518DA" w14:paraId="1A6369DC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E3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5BD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85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82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 xml:space="preserve"> 8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05B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3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5E1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B027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3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B915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4</w:t>
            </w:r>
          </w:p>
        </w:tc>
      </w:tr>
    </w:tbl>
    <w:p w14:paraId="72E0D9B0" w14:textId="77777777" w:rsidR="00B518DA" w:rsidRDefault="00000000">
      <w:r>
        <w:br w:type="page"/>
      </w:r>
    </w:p>
    <w:p w14:paraId="370C1AB1" w14:textId="77777777" w:rsidR="00B518DA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 xml:space="preserve">2015 ~ 2023 </w:t>
      </w:r>
      <w:r>
        <w:rPr>
          <w:lang w:eastAsia="zh-TW"/>
        </w:rPr>
        <w:t>年位在海拔</w:t>
      </w:r>
      <w:r>
        <w:rPr>
          <w:lang w:eastAsia="zh-TW"/>
        </w:rPr>
        <w:t>50 m</w:t>
      </w:r>
      <w:r>
        <w:rPr>
          <w:lang w:eastAsia="zh-TW"/>
        </w:rPr>
        <w:t>以上森林的調查樣點數、臺灣獼猴</w:t>
      </w:r>
      <w:r>
        <w:rPr>
          <w:lang w:eastAsia="zh-TW"/>
        </w:rPr>
        <w:t xml:space="preserve">( </w:t>
      </w:r>
      <w:r>
        <w:rPr>
          <w:i/>
          <w:iCs/>
          <w:lang w:eastAsia="zh-TW"/>
        </w:rPr>
        <w:t>Macaca cyclopis</w:t>
      </w:r>
      <w:r>
        <w:rPr>
          <w:lang w:eastAsia="zh-TW"/>
        </w:rPr>
        <w:t xml:space="preserve"> )</w:t>
      </w:r>
      <w:r>
        <w:rPr>
          <w:lang w:eastAsia="zh-TW"/>
        </w:rP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60"/>
        <w:gridCol w:w="873"/>
        <w:gridCol w:w="629"/>
        <w:gridCol w:w="751"/>
        <w:gridCol w:w="506"/>
        <w:gridCol w:w="873"/>
        <w:gridCol w:w="873"/>
      </w:tblGrid>
      <w:tr w:rsidR="00B518DA" w14:paraId="45670419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8C58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967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A1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D43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2B5CAD0F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0821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93A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75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CF4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3D7A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3EB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9519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050C12DB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D4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North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765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22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08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4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06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94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85F7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547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1</w:t>
            </w:r>
          </w:p>
        </w:tc>
      </w:tr>
      <w:tr w:rsidR="00B518DA" w14:paraId="3415C2A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02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Cen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F2E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94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DFD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CD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0EA4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8257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3371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47E80DB1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45B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out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08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1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FD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2FCA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24C1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E9AA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0A3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0</w:t>
            </w:r>
          </w:p>
        </w:tc>
      </w:tr>
      <w:tr w:rsidR="00B518DA" w14:paraId="00DC019C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2179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outhwes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F9E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3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FAA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8E5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95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E5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46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2F63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52</w:t>
            </w:r>
          </w:p>
        </w:tc>
      </w:tr>
      <w:tr w:rsidR="00B518DA" w14:paraId="2E9A5B36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673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Huali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8C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2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B9B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63F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62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9115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4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A1D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43</w:t>
            </w:r>
          </w:p>
        </w:tc>
      </w:tr>
      <w:tr w:rsidR="00B518DA" w14:paraId="6DF0C44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A03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aitu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07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77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6B8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5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BD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DA5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138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5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914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98</w:t>
            </w:r>
          </w:p>
        </w:tc>
      </w:tr>
      <w:tr w:rsidR="00B518DA" w14:paraId="7F4F1478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CB2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W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D99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32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3ABC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218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62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47F1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BF5B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3</w:t>
            </w:r>
          </w:p>
        </w:tc>
      </w:tr>
    </w:tbl>
    <w:p w14:paraId="17D1445F" w14:textId="77777777" w:rsidR="00B518DA" w:rsidRDefault="00000000">
      <w:r>
        <w:br w:type="page"/>
      </w:r>
    </w:p>
    <w:p w14:paraId="52389EE4" w14:textId="77777777" w:rsidR="00B518DA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2015 ~ 2023</w:t>
      </w:r>
      <w:r>
        <w:rPr>
          <w:lang w:eastAsia="zh-TW"/>
        </w:rPr>
        <w:t>年各森林類型內的調查樣點數、臺灣獼猴</w:t>
      </w:r>
      <w:r>
        <w:rPr>
          <w:lang w:eastAsia="zh-TW"/>
        </w:rPr>
        <w:t xml:space="preserve">( </w:t>
      </w:r>
      <w:r>
        <w:rPr>
          <w:i/>
          <w:iCs/>
          <w:lang w:eastAsia="zh-TW"/>
        </w:rPr>
        <w:t>Macaca cyclopis</w:t>
      </w:r>
      <w:r>
        <w:rPr>
          <w:lang w:eastAsia="zh-TW"/>
        </w:rPr>
        <w:t xml:space="preserve"> )</w:t>
      </w:r>
      <w:r>
        <w:rPr>
          <w:lang w:eastAsia="zh-TW"/>
        </w:rPr>
        <w:t>的猴群數及相對密度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857"/>
        <w:gridCol w:w="873"/>
        <w:gridCol w:w="751"/>
        <w:gridCol w:w="751"/>
        <w:gridCol w:w="506"/>
        <w:gridCol w:w="873"/>
        <w:gridCol w:w="873"/>
      </w:tblGrid>
      <w:tr w:rsidR="00B518DA" w14:paraId="0C05CC98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47B6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F6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C9C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C62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相對密度</w:t>
            </w:r>
          </w:p>
        </w:tc>
      </w:tr>
      <w:tr w:rsidR="00B518DA" w14:paraId="5151893C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69199" w14:textId="77777777" w:rsidR="00B518DA" w:rsidRDefault="00B518D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852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28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EF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BE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26A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55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Se</w:t>
            </w:r>
          </w:p>
        </w:tc>
      </w:tr>
      <w:tr w:rsidR="00B518DA" w14:paraId="01C48540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B0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Forest (EL&gt;50m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49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532.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E6B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4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17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9.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60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5E96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9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864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3</w:t>
            </w:r>
          </w:p>
        </w:tc>
      </w:tr>
      <w:tr w:rsidR="00B518DA" w14:paraId="605E62F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9C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1E4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052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6F4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3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AC1A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C26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3C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EF5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5</w:t>
            </w:r>
          </w:p>
        </w:tc>
      </w:tr>
      <w:tr w:rsidR="00B518DA" w14:paraId="68907CC0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6E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D77C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46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91FC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F34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D5E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288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1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B26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18</w:t>
            </w:r>
          </w:p>
        </w:tc>
      </w:tr>
      <w:tr w:rsidR="00B518DA" w14:paraId="5E4B5743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AF5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4B0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4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6FF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37C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164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52F0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51F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4</w:t>
            </w:r>
          </w:p>
        </w:tc>
      </w:tr>
      <w:tr w:rsidR="00B518DA" w14:paraId="49BBD168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84F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2F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68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4379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4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C71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6CA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9A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20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9FA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34</w:t>
            </w:r>
          </w:p>
        </w:tc>
      </w:tr>
      <w:tr w:rsidR="00B518DA" w14:paraId="36081449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6E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Forest (EL&lt;50m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128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97.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1849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823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F6B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EED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B428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8</w:t>
            </w:r>
          </w:p>
        </w:tc>
      </w:tr>
      <w:tr w:rsidR="00B518DA" w14:paraId="00D82C2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EFF5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7CAF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1157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205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97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7A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9D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42B4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BF1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2</w:t>
            </w:r>
          </w:p>
        </w:tc>
      </w:tr>
      <w:tr w:rsidR="00B518DA" w14:paraId="4748812A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27C0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0AA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14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ECCE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23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6626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27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BA2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439B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044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 Unicode MS" w:eastAsia="Arial Unicode MS" w:hAnsi="Arial Unicode MS" w:cs="Arial Unicode MS"/>
                <w:color w:val="000000"/>
                <w:sz w:val="22"/>
                <w:szCs w:val="22"/>
              </w:rPr>
              <w:t>0.0009</w:t>
            </w:r>
          </w:p>
        </w:tc>
      </w:tr>
    </w:tbl>
    <w:p w14:paraId="439007CB" w14:textId="77777777" w:rsidR="00B518DA" w:rsidRDefault="00000000">
      <w:r>
        <w:br w:type="page"/>
      </w:r>
    </w:p>
    <w:p w14:paraId="0787C0EE" w14:textId="77777777" w:rsidR="00B518DA" w:rsidRDefault="00000000">
      <w:pPr>
        <w:pStyle w:val="a0"/>
      </w:pPr>
      <w:r>
        <w:lastRenderedPageBreak/>
        <w:t>年的相對密度</w:t>
      </w:r>
    </w:p>
    <w:p w14:paraId="7E011731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188F5D01" wp14:editId="4EEF9EA4">
            <wp:extent cx="5334000" cy="5334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_Summary_202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39D81" w14:textId="77777777" w:rsidR="00B518DA" w:rsidRDefault="00000000">
      <w:r>
        <w:br w:type="page"/>
      </w:r>
    </w:p>
    <w:p w14:paraId="591E0427" w14:textId="77777777" w:rsidR="00B518DA" w:rsidRDefault="00000000">
      <w:pPr>
        <w:pStyle w:val="a0"/>
      </w:pPr>
      <w:r>
        <w:lastRenderedPageBreak/>
        <w:t>Region</w:t>
      </w:r>
      <w:r>
        <w:t>的相對密度</w:t>
      </w:r>
    </w:p>
    <w:p w14:paraId="6F921F09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59A5EB05" wp14:editId="4D35F8CE">
            <wp:extent cx="5334000" cy="5334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_Summary_2023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D986D" w14:textId="77777777" w:rsidR="00B518DA" w:rsidRDefault="00000000">
      <w:r>
        <w:br w:type="page"/>
      </w:r>
    </w:p>
    <w:p w14:paraId="2B8D66B0" w14:textId="77777777" w:rsidR="00B518DA" w:rsidRDefault="00000000">
      <w:pPr>
        <w:pStyle w:val="a0"/>
      </w:pPr>
      <w:r>
        <w:lastRenderedPageBreak/>
        <w:t>森林類型的相對密度</w:t>
      </w:r>
    </w:p>
    <w:p w14:paraId="6AA946A6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2A96D672" wp14:editId="77ADA48F">
            <wp:extent cx="53340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Summary_202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850E7" w14:textId="77777777" w:rsidR="00B518DA" w:rsidRDefault="00000000">
      <w:r>
        <w:br w:type="page"/>
      </w:r>
    </w:p>
    <w:p w14:paraId="09149EC3" w14:textId="77777777" w:rsidR="00B518DA" w:rsidRDefault="00000000">
      <w:pPr>
        <w:pStyle w:val="a0"/>
      </w:pPr>
      <w:r>
        <w:lastRenderedPageBreak/>
        <w:t>海拔的相對密度</w:t>
      </w:r>
    </w:p>
    <w:p w14:paraId="771B6798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5B8EF749" wp14:editId="16B196BF">
            <wp:extent cx="5334000" cy="5334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Summary_2023_files/figure-docx/Altitud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21A5E" w14:textId="77777777" w:rsidR="00B518DA" w:rsidRDefault="00000000">
      <w:r>
        <w:br w:type="page"/>
      </w:r>
    </w:p>
    <w:p w14:paraId="5B9A7491" w14:textId="77777777" w:rsidR="00B518DA" w:rsidRDefault="00000000">
      <w:pPr>
        <w:pStyle w:val="a0"/>
      </w:pPr>
      <w:r>
        <w:lastRenderedPageBreak/>
        <w:t>Julian Day</w:t>
      </w:r>
      <w:r>
        <w:t>的相對密度</w:t>
      </w:r>
    </w:p>
    <w:p w14:paraId="4F76D895" w14:textId="77777777" w:rsidR="00B518DA" w:rsidRDefault="00000000">
      <w:pPr>
        <w:pStyle w:val="a0"/>
      </w:pPr>
      <w:r>
        <w:t>Julian Day = 60</w:t>
      </w:r>
      <w:r>
        <w:t>，係指第</w:t>
      </w:r>
      <w:r>
        <w:t>60~74</w:t>
      </w:r>
      <w:r>
        <w:t>天，</w:t>
      </w:r>
      <w:r>
        <w:t>Julian Day = 75</w:t>
      </w:r>
      <w:r>
        <w:t>，係指第</w:t>
      </w:r>
      <w:r>
        <w:t>75~89</w:t>
      </w:r>
      <w:r>
        <w:t>天，以此類推，僅</w:t>
      </w:r>
      <w:r>
        <w:t>Julian Day = 180</w:t>
      </w:r>
      <w:r>
        <w:t>，係指第</w:t>
      </w:r>
      <w:r>
        <w:t>180~182</w:t>
      </w:r>
      <w:r>
        <w:t>天</w:t>
      </w:r>
    </w:p>
    <w:p w14:paraId="1D5FBA47" w14:textId="77777777" w:rsidR="00B518DA" w:rsidRDefault="00000000">
      <w:pPr>
        <w:pStyle w:val="a0"/>
      </w:pPr>
      <w:r>
        <w:rPr>
          <w:noProof/>
        </w:rPr>
        <w:drawing>
          <wp:inline distT="0" distB="0" distL="0" distR="0" wp14:anchorId="35F0CE17" wp14:editId="721F24BD">
            <wp:extent cx="5334000" cy="5334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Summary_2023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9E9B7" w14:textId="77777777" w:rsidR="00B518DA" w:rsidRDefault="00000000">
      <w:r>
        <w:br w:type="page"/>
      </w:r>
    </w:p>
    <w:p w14:paraId="1675933E" w14:textId="77777777" w:rsidR="00B518DA" w:rsidRPr="00C91F48" w:rsidRDefault="00000000">
      <w:pPr>
        <w:pStyle w:val="a0"/>
        <w:rPr>
          <w:b/>
          <w:bCs/>
          <w:sz w:val="32"/>
          <w:szCs w:val="32"/>
        </w:rPr>
      </w:pPr>
      <w:r w:rsidRPr="00C91F48">
        <w:rPr>
          <w:b/>
          <w:bCs/>
          <w:sz w:val="32"/>
          <w:szCs w:val="32"/>
        </w:rPr>
        <w:lastRenderedPageBreak/>
        <w:t>Trim</w:t>
      </w:r>
    </w:p>
    <w:p w14:paraId="379E6F1E" w14:textId="77777777" w:rsidR="00B518DA" w:rsidRDefault="00000000">
      <w:pPr>
        <w:pStyle w:val="a0"/>
      </w:pPr>
      <w:r>
        <w:t>Goodness of fit:</w:t>
      </w:r>
    </w:p>
    <w:p w14:paraId="54199136" w14:textId="18DF0EBC" w:rsidR="00B518DA" w:rsidRPr="00061BAB" w:rsidRDefault="00000000">
      <w:pPr>
        <w:pStyle w:val="SourceCode"/>
      </w:pPr>
      <w:r w:rsidRPr="00061BAB">
        <w:rPr>
          <w:rStyle w:val="VerbatimChar"/>
        </w:rPr>
        <w:t xml:space="preserve">               Chi-square = 2225.33, df=2251, p=0.6458</w:t>
      </w:r>
      <w:r w:rsidRPr="00061BAB">
        <w:br/>
      </w:r>
      <w:r w:rsidRPr="00061BAB">
        <w:rPr>
          <w:rStyle w:val="VerbatimChar"/>
        </w:rPr>
        <w:t xml:space="preserve">         Likelihood Ratio = 1475.19, df=2251, p=1.0000</w:t>
      </w:r>
      <w:r w:rsidRPr="00061BAB">
        <w:br/>
      </w:r>
      <w:r w:rsidRPr="00061BAB">
        <w:rPr>
          <w:rStyle w:val="VerbatimChar"/>
        </w:rPr>
        <w:t xml:space="preserve">   AIC (up to a constant) = -3026.81</w:t>
      </w:r>
    </w:p>
    <w:p w14:paraId="73E4B11C" w14:textId="77777777" w:rsidR="00B518DA" w:rsidRDefault="00000000">
      <w:pPr>
        <w:pStyle w:val="FirstParagraph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B518DA" w14:paraId="63A9F73A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7FF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569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9E4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A3F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518DA" w14:paraId="14AF1B66" w14:textId="77777777" w:rsidTr="00B518DA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5B0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F8F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.0173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C55F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B072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3</w:t>
            </w:r>
          </w:p>
        </w:tc>
      </w:tr>
    </w:tbl>
    <w:p w14:paraId="1CBAC790" w14:textId="77777777" w:rsidR="00B518DA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B518DA" w14:paraId="050947BE" w14:textId="77777777" w:rsidTr="00B518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98E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D6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DA8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9A3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518DA" w14:paraId="62A63072" w14:textId="77777777" w:rsidTr="00B518DA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20A3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F5AD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3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C9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963CB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B518DA" w14:paraId="38FDDD07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6D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FDA5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8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D9B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D56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9</w:t>
            </w:r>
          </w:p>
        </w:tc>
      </w:tr>
      <w:tr w:rsidR="00B518DA" w14:paraId="5F730725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39D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022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4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03A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354A4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4</w:t>
            </w:r>
          </w:p>
        </w:tc>
      </w:tr>
      <w:tr w:rsidR="00B518DA" w14:paraId="69A1D3EE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6020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90D2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65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16D1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44</w:t>
            </w:r>
          </w:p>
        </w:tc>
      </w:tr>
      <w:tr w:rsidR="00B518DA" w14:paraId="5CCB3FCF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387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E3E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321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C6E2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1</w:t>
            </w:r>
          </w:p>
        </w:tc>
      </w:tr>
      <w:tr w:rsidR="00B518DA" w14:paraId="334DC111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E06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F6E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9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CCE8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97D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35</w:t>
            </w:r>
          </w:p>
        </w:tc>
      </w:tr>
      <w:tr w:rsidR="00B518DA" w14:paraId="7AEEED2D" w14:textId="77777777" w:rsidTr="00B518D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8377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415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6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DA5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CBE6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0</w:t>
            </w:r>
          </w:p>
        </w:tc>
      </w:tr>
    </w:tbl>
    <w:p w14:paraId="402C0A0D" w14:textId="7B7E95FA" w:rsidR="007534C2" w:rsidRDefault="00000000">
      <w:pPr>
        <w:pStyle w:val="a0"/>
      </w:pPr>
      <w:r>
        <w:t>Index</w:t>
      </w:r>
    </w:p>
    <w:p w14:paraId="19B79491" w14:textId="31DB2BCC" w:rsidR="00B518DA" w:rsidRDefault="00000000">
      <w:pPr>
        <w:pStyle w:val="a0"/>
      </w:pPr>
      <w:r>
        <w:rPr>
          <w:noProof/>
        </w:rPr>
        <w:drawing>
          <wp:inline distT="0" distB="0" distL="0" distR="0" wp14:anchorId="2FD16571" wp14:editId="2205598E">
            <wp:extent cx="3226279" cy="281114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_Summary_2023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985" cy="28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B3646" w14:textId="77777777" w:rsidR="00B518DA" w:rsidRDefault="00000000">
      <w:pPr>
        <w:pStyle w:val="a0"/>
      </w:pPr>
      <w:r>
        <w:lastRenderedPageBreak/>
        <w:t>Overall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02"/>
        <w:gridCol w:w="902"/>
        <w:gridCol w:w="982"/>
        <w:gridCol w:w="1206"/>
        <w:gridCol w:w="982"/>
        <w:gridCol w:w="1191"/>
        <w:gridCol w:w="982"/>
        <w:gridCol w:w="1493"/>
      </w:tblGrid>
      <w:tr w:rsidR="00B518DA" w14:paraId="379286FC" w14:textId="77777777" w:rsidTr="007534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F787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DE983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36D5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6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671E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A64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6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4E29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363D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86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969A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B518DA" w14:paraId="52AA3E65" w14:textId="77777777" w:rsidTr="007534C2">
        <w:trPr>
          <w:jc w:val="center"/>
        </w:trPr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40C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522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B90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182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69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D8FBF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4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03920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1</w:t>
            </w:r>
          </w:p>
        </w:tc>
        <w:tc>
          <w:tcPr>
            <w:tcW w:w="68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56F1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</w:t>
            </w:r>
          </w:p>
        </w:tc>
        <w:tc>
          <w:tcPr>
            <w:tcW w:w="568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3EFC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3</w:t>
            </w:r>
          </w:p>
        </w:tc>
        <w:tc>
          <w:tcPr>
            <w:tcW w:w="864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FE72" w14:textId="77777777" w:rsidR="00B518D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rtain</w:t>
            </w:r>
          </w:p>
        </w:tc>
      </w:tr>
    </w:tbl>
    <w:p w14:paraId="68288081" w14:textId="51883BB2" w:rsidR="00B518DA" w:rsidRDefault="00B518DA"/>
    <w:p w14:paraId="73ED9BA2" w14:textId="77777777" w:rsidR="007534C2" w:rsidRDefault="007534C2"/>
    <w:p w14:paraId="16C26198" w14:textId="77777777" w:rsidR="007534C2" w:rsidRDefault="007534C2"/>
    <w:p w14:paraId="74D6D091" w14:textId="77777777" w:rsidR="00B518DA" w:rsidRPr="00C91F48" w:rsidRDefault="00000000">
      <w:pPr>
        <w:pStyle w:val="FirstParagraph"/>
        <w:rPr>
          <w:b/>
          <w:bCs/>
          <w:sz w:val="32"/>
          <w:szCs w:val="32"/>
        </w:rPr>
      </w:pPr>
      <w:r w:rsidRPr="00C91F48">
        <w:rPr>
          <w:b/>
          <w:bCs/>
          <w:sz w:val="32"/>
          <w:szCs w:val="32"/>
        </w:rPr>
        <w:t>Estimate</w:t>
      </w:r>
    </w:p>
    <w:p w14:paraId="700C469B" w14:textId="77777777" w:rsidR="00B518DA" w:rsidRDefault="00000000">
      <w:pPr>
        <w:pStyle w:val="a0"/>
        <w:rPr>
          <w:vertAlign w:val="superscript"/>
          <w:lang w:eastAsia="zh-TW"/>
        </w:rPr>
      </w:pPr>
      <w:r>
        <w:rPr>
          <w:lang w:eastAsia="zh-TW"/>
        </w:rPr>
        <w:t>海拔</w:t>
      </w:r>
      <w:r>
        <w:rPr>
          <w:lang w:eastAsia="zh-TW"/>
        </w:rPr>
        <w:t>50m</w:t>
      </w:r>
      <w:r>
        <w:rPr>
          <w:lang w:eastAsia="zh-TW"/>
        </w:rPr>
        <w:t>以上的森林總面積</w:t>
      </w:r>
      <w:r>
        <w:rPr>
          <w:lang w:eastAsia="zh-TW"/>
        </w:rPr>
        <w:t>=21028.14 (km</w:t>
      </w:r>
      <w:r>
        <w:rPr>
          <w:vertAlign w:val="superscript"/>
          <w:lang w:eastAsia="zh-TW"/>
        </w:rPr>
        <w:t>2</w:t>
      </w:r>
      <w:r>
        <w:rPr>
          <w:lang w:eastAsia="zh-TW"/>
        </w:rPr>
        <w:t>)</w:t>
      </w:r>
      <w:r>
        <w:rPr>
          <w:lang w:eastAsia="zh-TW"/>
        </w:rPr>
        <w:br/>
      </w:r>
      <w:r>
        <w:rPr>
          <w:lang w:eastAsia="zh-TW"/>
        </w:rPr>
        <w:t>方法：</w:t>
      </w:r>
      <w:r>
        <w:rPr>
          <w:lang w:eastAsia="zh-TW"/>
        </w:rPr>
        <w:t>bootstrap</w:t>
      </w:r>
      <w:r>
        <w:rPr>
          <w:lang w:eastAsia="zh-TW"/>
        </w:rPr>
        <w:br/>
      </w:r>
      <w:r>
        <w:rPr>
          <w:lang w:eastAsia="zh-TW"/>
        </w:rPr>
        <w:t>重複抽樣：</w:t>
      </w:r>
      <w:r>
        <w:rPr>
          <w:lang w:eastAsia="zh-TW"/>
        </w:rPr>
        <w:t>10,000</w:t>
      </w:r>
      <w:r>
        <w:rPr>
          <w:lang w:eastAsia="zh-TW"/>
        </w:rPr>
        <w:t>次</w:t>
      </w:r>
      <w:r>
        <w:rPr>
          <w:lang w:eastAsia="zh-TW"/>
        </w:rPr>
        <w:br/>
      </w:r>
      <w:r>
        <w:rPr>
          <w:lang w:eastAsia="zh-TW"/>
        </w:rPr>
        <w:t>單位面積的半徑</w:t>
      </w:r>
      <w:r>
        <w:rPr>
          <w:lang w:eastAsia="zh-TW"/>
        </w:rPr>
        <w:t>: 100m</w:t>
      </w:r>
      <w:r>
        <w:rPr>
          <w:vertAlign w:val="superscript"/>
          <w:lang w:eastAsia="zh-TW"/>
        </w:rPr>
        <w:t>2</w:t>
      </w:r>
    </w:p>
    <w:p w14:paraId="6976FCF7" w14:textId="77777777" w:rsidR="0082329D" w:rsidRDefault="0082329D">
      <w:pPr>
        <w:pStyle w:val="a0"/>
        <w:rPr>
          <w:vertAlign w:val="superscript"/>
          <w:lang w:eastAsia="zh-TW"/>
        </w:rPr>
      </w:pPr>
    </w:p>
    <w:p w14:paraId="0EB969E0" w14:textId="16C979FE" w:rsidR="0082329D" w:rsidRPr="0082329D" w:rsidRDefault="00061BAB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 w:rsidR="0082329D" w:rsidRPr="0082329D">
        <w:rPr>
          <w:rFonts w:hint="eastAsia"/>
          <w:lang w:eastAsia="zh-TW"/>
        </w:rPr>
        <w:t>2015-2019</w:t>
      </w:r>
    </w:p>
    <w:tbl>
      <w:tblPr>
        <w:tblStyle w:val="af0"/>
        <w:tblW w:w="5000" w:type="pct"/>
        <w:tblLook w:val="04A0" w:firstRow="1" w:lastRow="0" w:firstColumn="1" w:lastColumn="0" w:noHBand="0" w:noVBand="1"/>
      </w:tblPr>
      <w:tblGrid>
        <w:gridCol w:w="4952"/>
        <w:gridCol w:w="3904"/>
      </w:tblGrid>
      <w:tr w:rsidR="0082329D" w:rsidRPr="00585BEC" w14:paraId="073EE900" w14:textId="77777777" w:rsidTr="0082329D">
        <w:tc>
          <w:tcPr>
            <w:tcW w:w="2796" w:type="pct"/>
          </w:tcPr>
          <w:p w14:paraId="2DBADED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</w:rPr>
              <w:t>單位面積的半徑</w:t>
            </w:r>
          </w:p>
        </w:tc>
        <w:tc>
          <w:tcPr>
            <w:tcW w:w="2204" w:type="pct"/>
          </w:tcPr>
          <w:p w14:paraId="7502CB5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</w:rPr>
              <w:t>100m</w:t>
            </w:r>
          </w:p>
        </w:tc>
      </w:tr>
      <w:tr w:rsidR="0082329D" w:rsidRPr="00585BEC" w14:paraId="0A7F11FC" w14:textId="77777777" w:rsidTr="0082329D">
        <w:trPr>
          <w:trHeight w:val="312"/>
        </w:trPr>
        <w:tc>
          <w:tcPr>
            <w:tcW w:w="2796" w:type="pct"/>
          </w:tcPr>
          <w:p w14:paraId="137D612C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絕對密度</w:t>
            </w:r>
            <w:r>
              <w:rPr>
                <w:rFonts w:ascii="Times New Roman" w:eastAsia="標楷體" w:hAnsi="Times New Roman" w:cs="Times New Roman" w:hint="eastAsia"/>
              </w:rPr>
              <w:t>(</w:t>
            </w:r>
            <w:r>
              <w:rPr>
                <w:rFonts w:ascii="Times New Roman" w:eastAsia="標楷體" w:hAnsi="Times New Roman" w:cs="Times New Roman" w:hint="eastAsia"/>
              </w:rPr>
              <w:t>群</w:t>
            </w:r>
            <w:r>
              <w:rPr>
                <w:rFonts w:ascii="Times New Roman" w:eastAsia="標楷體" w:hAnsi="Times New Roman" w:cs="Times New Roman" w:hint="eastAsia"/>
              </w:rPr>
              <w:t>/</w:t>
            </w:r>
            <w:r>
              <w:rPr>
                <w:rFonts w:ascii="Times New Roman" w:eastAsia="標楷體" w:hAnsi="Times New Roman" w:cs="Times New Roman"/>
              </w:rPr>
              <w:t xml:space="preserve"> km</w:t>
            </w:r>
            <w:r w:rsidRPr="006603A3">
              <w:rPr>
                <w:rFonts w:ascii="Times New Roman" w:eastAsia="標楷體" w:hAnsi="Times New Roman" w:cs="Times New Roman"/>
                <w:vertAlign w:val="superscript"/>
              </w:rPr>
              <w:t>2</w:t>
            </w:r>
            <w:r>
              <w:rPr>
                <w:rFonts w:ascii="Times New Roman" w:eastAsia="標楷體" w:hAnsi="Times New Roman" w:cs="Times New Roman" w:hint="eastAsia"/>
              </w:rPr>
              <w:t>)</w:t>
            </w:r>
          </w:p>
        </w:tc>
        <w:tc>
          <w:tcPr>
            <w:tcW w:w="2204" w:type="pct"/>
          </w:tcPr>
          <w:p w14:paraId="4C0582FD" w14:textId="77777777" w:rsidR="0082329D" w:rsidRPr="00F77380" w:rsidRDefault="0082329D" w:rsidP="00C813D5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924CFC">
              <w:rPr>
                <w:rFonts w:ascii="Times New Roman" w:eastAsia="標楷體" w:hAnsi="Times New Roman" w:cs="Times New Roman"/>
              </w:rPr>
              <w:t>0.4993</w:t>
            </w:r>
          </w:p>
        </w:tc>
      </w:tr>
      <w:tr w:rsidR="0082329D" w:rsidRPr="00585BEC" w14:paraId="60A2C718" w14:textId="77777777" w:rsidTr="0082329D">
        <w:trPr>
          <w:trHeight w:val="360"/>
        </w:trPr>
        <w:tc>
          <w:tcPr>
            <w:tcW w:w="2796" w:type="pct"/>
          </w:tcPr>
          <w:p w14:paraId="47E19D81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</w:rPr>
              <w:t>絕對</w:t>
            </w:r>
            <w:r w:rsidRPr="00585BEC">
              <w:rPr>
                <w:rFonts w:ascii="Times New Roman" w:eastAsia="標楷體" w:hAnsi="Times New Roman" w:cs="Times New Roman"/>
              </w:rPr>
              <w:t>密度</w:t>
            </w:r>
            <w:r w:rsidRPr="00585BEC">
              <w:rPr>
                <w:rFonts w:ascii="Times New Roman" w:eastAsia="標楷體" w:hAnsi="Times New Roman" w:cs="Times New Roman"/>
              </w:rPr>
              <w:t>(95% CI)</w:t>
            </w:r>
          </w:p>
        </w:tc>
        <w:tc>
          <w:tcPr>
            <w:tcW w:w="2204" w:type="pct"/>
          </w:tcPr>
          <w:p w14:paraId="3564371B" w14:textId="77777777" w:rsidR="0082329D" w:rsidRPr="00F77380" w:rsidRDefault="0082329D" w:rsidP="00C813D5">
            <w:pPr>
              <w:rPr>
                <w:rFonts w:ascii="Times New Roman" w:eastAsia="標楷體" w:hAnsi="Times New Roman" w:cs="Times New Roman"/>
                <w:color w:val="FF0000"/>
              </w:rPr>
            </w:pPr>
            <w:r w:rsidRPr="00924CFC">
              <w:rPr>
                <w:rFonts w:ascii="Times New Roman" w:eastAsia="標楷體" w:hAnsi="Times New Roman" w:cs="Times New Roman"/>
              </w:rPr>
              <w:t>0.4342 ~ 0.5669</w:t>
            </w:r>
          </w:p>
        </w:tc>
      </w:tr>
      <w:tr w:rsidR="0082329D" w:rsidRPr="00585BEC" w14:paraId="050879B4" w14:textId="77777777" w:rsidTr="0082329D">
        <w:trPr>
          <w:trHeight w:val="360"/>
        </w:trPr>
        <w:tc>
          <w:tcPr>
            <w:tcW w:w="2796" w:type="pct"/>
          </w:tcPr>
          <w:p w14:paraId="5FBCDE13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</w:rPr>
            </w:pPr>
            <w:r w:rsidRPr="00585BE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  <w:tc>
          <w:tcPr>
            <w:tcW w:w="2204" w:type="pct"/>
          </w:tcPr>
          <w:p w14:paraId="6BA0707E" w14:textId="77777777" w:rsidR="0082329D" w:rsidRPr="00F74AD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r w:rsidRPr="00F74ADC">
              <w:rPr>
                <w:rFonts w:ascii="Times New Roman" w:eastAsia="標楷體" w:hAnsi="Times New Roman" w:cs="Times New Roman"/>
                <w:b/>
              </w:rPr>
              <w:t>10500</w:t>
            </w:r>
            <w:r w:rsidRPr="00F74AD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</w:tr>
      <w:tr w:rsidR="0082329D" w:rsidRPr="00585BEC" w14:paraId="6C224DAD" w14:textId="77777777" w:rsidTr="0082329D">
        <w:trPr>
          <w:trHeight w:val="360"/>
        </w:trPr>
        <w:tc>
          <w:tcPr>
            <w:tcW w:w="2796" w:type="pct"/>
          </w:tcPr>
          <w:p w14:paraId="31319F78" w14:textId="77777777" w:rsidR="0082329D" w:rsidRPr="00585BE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proofErr w:type="gramStart"/>
            <w:r w:rsidRPr="00585BEC">
              <w:rPr>
                <w:rFonts w:ascii="Times New Roman" w:eastAsia="標楷體" w:hAnsi="Times New Roman" w:cs="Times New Roman"/>
                <w:b/>
              </w:rPr>
              <w:t>猴群數</w:t>
            </w:r>
            <w:proofErr w:type="gramEnd"/>
            <w:r w:rsidRPr="00585BEC">
              <w:rPr>
                <w:rFonts w:ascii="Times New Roman" w:eastAsia="標楷體" w:hAnsi="Times New Roman" w:cs="Times New Roman"/>
                <w:b/>
              </w:rPr>
              <w:t>(95% CI)</w:t>
            </w:r>
          </w:p>
        </w:tc>
        <w:tc>
          <w:tcPr>
            <w:tcW w:w="2204" w:type="pct"/>
          </w:tcPr>
          <w:p w14:paraId="57BF9775" w14:textId="77777777" w:rsidR="0082329D" w:rsidRPr="00F74ADC" w:rsidRDefault="0082329D" w:rsidP="00C813D5">
            <w:pPr>
              <w:rPr>
                <w:rFonts w:ascii="Times New Roman" w:eastAsia="標楷體" w:hAnsi="Times New Roman" w:cs="Times New Roman"/>
                <w:b/>
              </w:rPr>
            </w:pPr>
            <w:r w:rsidRPr="00F74ADC">
              <w:rPr>
                <w:rFonts w:ascii="Times New Roman" w:eastAsia="標楷體" w:hAnsi="Times New Roman" w:cs="Times New Roman"/>
                <w:b/>
              </w:rPr>
              <w:t>9130 ~ 11921</w:t>
            </w:r>
            <w:r w:rsidRPr="00F74ADC">
              <w:rPr>
                <w:rFonts w:ascii="Times New Roman" w:eastAsia="標楷體" w:hAnsi="Times New Roman" w:cs="Times New Roman"/>
                <w:b/>
              </w:rPr>
              <w:t>群</w:t>
            </w:r>
          </w:p>
        </w:tc>
      </w:tr>
    </w:tbl>
    <w:p w14:paraId="2503E126" w14:textId="77777777" w:rsidR="0082329D" w:rsidRDefault="0082329D">
      <w:pPr>
        <w:pStyle w:val="a0"/>
        <w:rPr>
          <w:vertAlign w:val="superscript"/>
          <w:lang w:eastAsia="zh-TW"/>
        </w:rPr>
      </w:pPr>
    </w:p>
    <w:p w14:paraId="233D67FC" w14:textId="77777777" w:rsidR="00C546EC" w:rsidRDefault="00C546EC" w:rsidP="00C546EC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>
        <w:rPr>
          <w:rFonts w:hint="eastAsia"/>
          <w:lang w:eastAsia="zh-TW"/>
        </w:rPr>
        <w:t>2015-2023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61"/>
        <w:gridCol w:w="3595"/>
      </w:tblGrid>
      <w:tr w:rsidR="00C546EC" w14:paraId="04532B04" w14:textId="77777777" w:rsidTr="009F0F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5CAEC38" w14:textId="77777777" w:rsidR="00C546EC" w:rsidRDefault="00C546EC" w:rsidP="009F0FC7">
            <w:pPr>
              <w:pStyle w:val="Compact"/>
            </w:pPr>
            <w:r>
              <w:t>項目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D4D744" w14:textId="77777777" w:rsidR="00C546EC" w:rsidRDefault="00C546EC" w:rsidP="009F0FC7">
            <w:pPr>
              <w:pStyle w:val="Compact"/>
            </w:pPr>
            <w:r>
              <w:t>值</w:t>
            </w:r>
          </w:p>
        </w:tc>
      </w:tr>
      <w:tr w:rsidR="00C546EC" w14:paraId="47756E1E" w14:textId="77777777" w:rsidTr="009F0FC7">
        <w:tc>
          <w:tcPr>
            <w:tcW w:w="0" w:type="auto"/>
          </w:tcPr>
          <w:p w14:paraId="05A5EDBB" w14:textId="77777777" w:rsidR="00C546EC" w:rsidRDefault="00C546EC" w:rsidP="009F0FC7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r>
              <w:t>樣點</w:t>
            </w:r>
            <w:r>
              <w:t>)</w:t>
            </w:r>
          </w:p>
        </w:tc>
        <w:tc>
          <w:tcPr>
            <w:tcW w:w="0" w:type="auto"/>
          </w:tcPr>
          <w:p w14:paraId="499DD807" w14:textId="77777777" w:rsidR="00C546EC" w:rsidRDefault="00C546EC" w:rsidP="009F0FC7">
            <w:pPr>
              <w:pStyle w:val="Compact"/>
            </w:pPr>
            <w:r>
              <w:t>0.0194</w:t>
            </w:r>
          </w:p>
        </w:tc>
      </w:tr>
      <w:tr w:rsidR="00C546EC" w14:paraId="04946E2D" w14:textId="77777777" w:rsidTr="009F0FC7">
        <w:tc>
          <w:tcPr>
            <w:tcW w:w="0" w:type="auto"/>
          </w:tcPr>
          <w:p w14:paraId="7F0E4C1D" w14:textId="77777777" w:rsidR="00C546EC" w:rsidRDefault="00C546EC" w:rsidP="009F0FC7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r>
              <w:t>樣點</w:t>
            </w:r>
            <w:r>
              <w:t>)(95% CI)</w:t>
            </w:r>
          </w:p>
        </w:tc>
        <w:tc>
          <w:tcPr>
            <w:tcW w:w="0" w:type="auto"/>
          </w:tcPr>
          <w:p w14:paraId="628ADEDB" w14:textId="77777777" w:rsidR="00C546EC" w:rsidRDefault="00C546EC" w:rsidP="009F0FC7">
            <w:pPr>
              <w:pStyle w:val="Compact"/>
            </w:pPr>
            <w:r>
              <w:t>0.0178 ~ 0.0211</w:t>
            </w:r>
          </w:p>
        </w:tc>
      </w:tr>
      <w:tr w:rsidR="00C546EC" w14:paraId="1E34D075" w14:textId="77777777" w:rsidTr="009F0FC7">
        <w:tc>
          <w:tcPr>
            <w:tcW w:w="0" w:type="auto"/>
          </w:tcPr>
          <w:p w14:paraId="4D535611" w14:textId="77777777" w:rsidR="00C546EC" w:rsidRDefault="00C546EC" w:rsidP="009F0FC7">
            <w:pPr>
              <w:pStyle w:val="Compact"/>
            </w:pPr>
            <w:r>
              <w:t>絕對密度</w:t>
            </w:r>
            <w:r>
              <w:t>(</w:t>
            </w:r>
            <w:r>
              <w:t>群</w:t>
            </w:r>
            <w:r>
              <w:t>/ k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111999FA" w14:textId="77777777" w:rsidR="00C546EC" w:rsidRDefault="00C546EC" w:rsidP="009F0FC7">
            <w:pPr>
              <w:pStyle w:val="Compact"/>
            </w:pPr>
            <w:r>
              <w:t>0.6183</w:t>
            </w:r>
          </w:p>
        </w:tc>
      </w:tr>
      <w:tr w:rsidR="00C546EC" w14:paraId="519016AB" w14:textId="77777777" w:rsidTr="009F0FC7">
        <w:tc>
          <w:tcPr>
            <w:tcW w:w="0" w:type="auto"/>
          </w:tcPr>
          <w:p w14:paraId="6B2DDAAA" w14:textId="77777777" w:rsidR="00C546EC" w:rsidRDefault="00C546EC" w:rsidP="009F0FC7">
            <w:pPr>
              <w:pStyle w:val="Compact"/>
            </w:pPr>
            <w:r>
              <w:t>絕對密度</w:t>
            </w:r>
            <w:r>
              <w:t>(95% CI)</w:t>
            </w:r>
          </w:p>
        </w:tc>
        <w:tc>
          <w:tcPr>
            <w:tcW w:w="0" w:type="auto"/>
          </w:tcPr>
          <w:p w14:paraId="592A9482" w14:textId="77777777" w:rsidR="00C546EC" w:rsidRDefault="00C546EC" w:rsidP="009F0FC7">
            <w:pPr>
              <w:pStyle w:val="Compact"/>
            </w:pPr>
            <w:r>
              <w:t>0.5678 ~ 0.6716</w:t>
            </w:r>
          </w:p>
        </w:tc>
      </w:tr>
      <w:tr w:rsidR="00C546EC" w14:paraId="0D0BFA72" w14:textId="77777777" w:rsidTr="009F0FC7">
        <w:tc>
          <w:tcPr>
            <w:tcW w:w="0" w:type="auto"/>
          </w:tcPr>
          <w:p w14:paraId="1FC276FD" w14:textId="77777777" w:rsidR="00C546EC" w:rsidRDefault="00C546EC" w:rsidP="009F0FC7">
            <w:pPr>
              <w:pStyle w:val="Compact"/>
            </w:pPr>
            <w:r>
              <w:t>群</w:t>
            </w:r>
          </w:p>
        </w:tc>
        <w:tc>
          <w:tcPr>
            <w:tcW w:w="0" w:type="auto"/>
          </w:tcPr>
          <w:p w14:paraId="025B8BB9" w14:textId="77777777" w:rsidR="00C546EC" w:rsidRDefault="00C546EC" w:rsidP="009F0FC7">
            <w:pPr>
              <w:pStyle w:val="Compact"/>
            </w:pPr>
            <w:r>
              <w:t>13002</w:t>
            </w:r>
            <w:r>
              <w:t>群</w:t>
            </w:r>
          </w:p>
        </w:tc>
      </w:tr>
      <w:tr w:rsidR="00C546EC" w14:paraId="69F26249" w14:textId="77777777" w:rsidTr="009F0FC7">
        <w:tc>
          <w:tcPr>
            <w:tcW w:w="0" w:type="auto"/>
          </w:tcPr>
          <w:p w14:paraId="1F93B0C6" w14:textId="77777777" w:rsidR="00C546EC" w:rsidRDefault="00C546EC" w:rsidP="009F0FC7">
            <w:pPr>
              <w:pStyle w:val="Compact"/>
            </w:pPr>
            <w:r>
              <w:t>猴群數</w:t>
            </w:r>
            <w:r>
              <w:t>(95% CI):</w:t>
            </w:r>
          </w:p>
        </w:tc>
        <w:tc>
          <w:tcPr>
            <w:tcW w:w="0" w:type="auto"/>
          </w:tcPr>
          <w:p w14:paraId="7FF15FBA" w14:textId="77777777" w:rsidR="00C546EC" w:rsidRDefault="00C546EC" w:rsidP="009F0FC7">
            <w:pPr>
              <w:pStyle w:val="Compact"/>
            </w:pPr>
            <w:r>
              <w:t>11939 ~ 14123</w:t>
            </w:r>
            <w:r>
              <w:t>群</w:t>
            </w:r>
          </w:p>
        </w:tc>
      </w:tr>
    </w:tbl>
    <w:p w14:paraId="12B1688F" w14:textId="77777777" w:rsidR="00C546EC" w:rsidRDefault="00C546EC" w:rsidP="00C546EC"/>
    <w:p w14:paraId="3D583A73" w14:textId="77777777" w:rsidR="00C546EC" w:rsidRDefault="00C546EC">
      <w:pPr>
        <w:pStyle w:val="a0"/>
        <w:rPr>
          <w:vertAlign w:val="superscript"/>
          <w:lang w:eastAsia="zh-TW"/>
        </w:rPr>
      </w:pPr>
    </w:p>
    <w:p w14:paraId="7DF1B076" w14:textId="77777777" w:rsidR="00C546EC" w:rsidRDefault="00C546EC">
      <w:pPr>
        <w:pStyle w:val="a0"/>
        <w:rPr>
          <w:vertAlign w:val="superscript"/>
          <w:lang w:eastAsia="zh-TW"/>
        </w:rPr>
      </w:pPr>
    </w:p>
    <w:p w14:paraId="223BE5CF" w14:textId="77777777" w:rsidR="00C546EC" w:rsidRDefault="00C546EC">
      <w:pPr>
        <w:pStyle w:val="a0"/>
        <w:rPr>
          <w:rFonts w:hint="eastAsia"/>
          <w:vertAlign w:val="superscript"/>
          <w:lang w:eastAsia="zh-TW"/>
        </w:rPr>
      </w:pPr>
    </w:p>
    <w:p w14:paraId="05D144C0" w14:textId="26ECF649" w:rsidR="0082329D" w:rsidRPr="006E55A1" w:rsidRDefault="00061BAB">
      <w:pPr>
        <w:pStyle w:val="a0"/>
        <w:rPr>
          <w:lang w:eastAsia="zh-TW"/>
        </w:rPr>
      </w:pPr>
      <w:r>
        <w:rPr>
          <w:rFonts w:hint="eastAsia"/>
          <w:lang w:eastAsia="zh-TW"/>
        </w:rPr>
        <w:t>資料範圍：</w:t>
      </w:r>
      <w:r w:rsidR="006E55A1" w:rsidRPr="006E55A1">
        <w:rPr>
          <w:lang w:eastAsia="zh-TW"/>
        </w:rPr>
        <w:t>2020-2023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424"/>
        <w:gridCol w:w="3226"/>
      </w:tblGrid>
      <w:tr w:rsidR="006E55A1" w14:paraId="3B76E494" w14:textId="77777777" w:rsidTr="00D53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13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7829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項目</w:t>
            </w:r>
          </w:p>
        </w:tc>
        <w:tc>
          <w:tcPr>
            <w:tcW w:w="1865" w:type="pct"/>
            <w:tcBorders>
              <w:bottom w:val="none" w:sz="0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7F34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值</w:t>
            </w:r>
          </w:p>
        </w:tc>
      </w:tr>
      <w:tr w:rsidR="006E55A1" w14:paraId="246ED852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D0D0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相對密度(群/樣點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6AD9B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1</w:t>
            </w:r>
          </w:p>
        </w:tc>
      </w:tr>
      <w:tr w:rsidR="006E55A1" w14:paraId="5F1074F9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806E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相對密度(群/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樣點)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D01B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6~0.0256</w:t>
            </w:r>
          </w:p>
        </w:tc>
      </w:tr>
      <w:tr w:rsidR="006E55A1" w14:paraId="2F8C6605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45425" w14:textId="17BDE07D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絕對密度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/ km</w:t>
            </w:r>
            <w:r w:rsidRPr="006E55A1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C132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40</w:t>
            </w:r>
          </w:p>
        </w:tc>
      </w:tr>
      <w:tr w:rsidR="006E55A1" w14:paraId="6788A410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92E7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絕對密度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6D88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50~0.8146</w:t>
            </w:r>
          </w:p>
        </w:tc>
      </w:tr>
      <w:tr w:rsidR="006E55A1" w14:paraId="5CEA2674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F9B8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群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ABDA5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434</w:t>
            </w:r>
          </w:p>
        </w:tc>
      </w:tr>
      <w:tr w:rsidR="006E55A1" w14:paraId="2E4E972F" w14:textId="77777777" w:rsidTr="00D5310C">
        <w:trPr>
          <w:jc w:val="center"/>
        </w:trPr>
        <w:tc>
          <w:tcPr>
            <w:tcW w:w="313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0A82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猴群數(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)</w:t>
            </w:r>
          </w:p>
        </w:tc>
        <w:tc>
          <w:tcPr>
            <w:tcW w:w="186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9D2F4" w14:textId="77777777" w:rsidR="006E55A1" w:rsidRDefault="006E55A1" w:rsidP="00B35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39~17129</w:t>
            </w:r>
          </w:p>
        </w:tc>
      </w:tr>
    </w:tbl>
    <w:p w14:paraId="6F39E93F" w14:textId="77777777" w:rsidR="0082329D" w:rsidRDefault="0082329D">
      <w:pPr>
        <w:pStyle w:val="a0"/>
        <w:rPr>
          <w:vertAlign w:val="superscript"/>
          <w:lang w:eastAsia="zh-TW"/>
        </w:rPr>
      </w:pPr>
    </w:p>
    <w:p w14:paraId="31553ABB" w14:textId="77777777" w:rsidR="0082329D" w:rsidRDefault="0082329D">
      <w:pPr>
        <w:pStyle w:val="a0"/>
        <w:rPr>
          <w:vertAlign w:val="superscript"/>
          <w:lang w:eastAsia="zh-TW"/>
        </w:rPr>
      </w:pPr>
    </w:p>
    <w:bookmarkEnd w:id="2"/>
    <w:bookmarkEnd w:id="3"/>
    <w:p w14:paraId="5BCD68B6" w14:textId="77777777" w:rsidR="00F5147C" w:rsidRDefault="00F5147C"/>
    <w:p w14:paraId="1616320D" w14:textId="77777777" w:rsidR="00F5147C" w:rsidRDefault="00F5147C" w:rsidP="00F5147C">
      <w:pPr>
        <w:pStyle w:val="a0"/>
      </w:pPr>
      <w:r>
        <w:t>資料範圍</w:t>
      </w:r>
      <w:r>
        <w:t>:2021-2023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11"/>
        <w:gridCol w:w="3645"/>
      </w:tblGrid>
      <w:tr w:rsidR="00F5147C" w14:paraId="78819DE8" w14:textId="77777777" w:rsidTr="00F514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2" w:type="pct"/>
            <w:tcBorders>
              <w:bottom w:val="none" w:sz="0" w:space="0" w:color="auto"/>
            </w:tcBorders>
          </w:tcPr>
          <w:p w14:paraId="1DCEAFF9" w14:textId="77777777" w:rsidR="00F5147C" w:rsidRDefault="00F5147C" w:rsidP="007A4EA7">
            <w:pPr>
              <w:pStyle w:val="Compact"/>
            </w:pPr>
            <w:r>
              <w:t>項目</w:t>
            </w:r>
          </w:p>
        </w:tc>
        <w:tc>
          <w:tcPr>
            <w:tcW w:w="2058" w:type="pct"/>
            <w:tcBorders>
              <w:bottom w:val="none" w:sz="0" w:space="0" w:color="auto"/>
            </w:tcBorders>
          </w:tcPr>
          <w:p w14:paraId="1D41986F" w14:textId="77777777" w:rsidR="00F5147C" w:rsidRDefault="00F5147C" w:rsidP="007A4EA7">
            <w:pPr>
              <w:pStyle w:val="Compact"/>
            </w:pPr>
            <w:r>
              <w:t>值</w:t>
            </w:r>
          </w:p>
        </w:tc>
      </w:tr>
      <w:tr w:rsidR="00F5147C" w14:paraId="288E6412" w14:textId="77777777" w:rsidTr="00F5147C">
        <w:tc>
          <w:tcPr>
            <w:tcW w:w="2942" w:type="pct"/>
          </w:tcPr>
          <w:p w14:paraId="1F93C757" w14:textId="77777777" w:rsidR="00F5147C" w:rsidRDefault="00F5147C" w:rsidP="00F5147C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r>
              <w:t>樣點</w:t>
            </w:r>
            <w:r>
              <w:t>)</w:t>
            </w:r>
          </w:p>
        </w:tc>
        <w:tc>
          <w:tcPr>
            <w:tcW w:w="2058" w:type="pct"/>
            <w:vAlign w:val="center"/>
          </w:tcPr>
          <w:p w14:paraId="03532A67" w14:textId="054E3B4F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7</w:t>
            </w:r>
          </w:p>
        </w:tc>
      </w:tr>
      <w:tr w:rsidR="00F5147C" w14:paraId="23B22237" w14:textId="77777777" w:rsidTr="00F5147C">
        <w:tc>
          <w:tcPr>
            <w:tcW w:w="2942" w:type="pct"/>
          </w:tcPr>
          <w:p w14:paraId="79A1D849" w14:textId="77777777" w:rsidR="00F5147C" w:rsidRDefault="00F5147C" w:rsidP="00F5147C">
            <w:pPr>
              <w:pStyle w:val="Compact"/>
            </w:pPr>
            <w:r>
              <w:t>相對密度</w:t>
            </w:r>
            <w:r>
              <w:t>(</w:t>
            </w:r>
            <w:r>
              <w:t>群</w:t>
            </w:r>
            <w:r>
              <w:t>/</w:t>
            </w:r>
            <w:proofErr w:type="gramStart"/>
            <w:r>
              <w:t>樣點</w:t>
            </w:r>
            <w:r>
              <w:t>)(</w:t>
            </w:r>
            <w:proofErr w:type="gramEnd"/>
            <w:r>
              <w:t>95% CI)</w:t>
            </w:r>
          </w:p>
        </w:tc>
        <w:tc>
          <w:tcPr>
            <w:tcW w:w="2058" w:type="pct"/>
            <w:vAlign w:val="center"/>
          </w:tcPr>
          <w:p w14:paraId="50F35FE1" w14:textId="08FC1EF2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08~0.0268</w:t>
            </w:r>
          </w:p>
        </w:tc>
      </w:tr>
      <w:tr w:rsidR="00F5147C" w14:paraId="66F84764" w14:textId="77777777" w:rsidTr="00F5147C">
        <w:tc>
          <w:tcPr>
            <w:tcW w:w="2942" w:type="pct"/>
          </w:tcPr>
          <w:p w14:paraId="03D76BE7" w14:textId="77777777" w:rsidR="00F5147C" w:rsidRDefault="00F5147C" w:rsidP="00F5147C">
            <w:pPr>
              <w:pStyle w:val="Compact"/>
            </w:pPr>
            <w:proofErr w:type="gramStart"/>
            <w:r>
              <w:t>絕對密度</w:t>
            </w:r>
            <w:r>
              <w:t>(</w:t>
            </w:r>
            <w:proofErr w:type="gramEnd"/>
            <w:r>
              <w:t>群</w:t>
            </w:r>
            <w:r>
              <w:t>/ k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2058" w:type="pct"/>
            <w:vAlign w:val="center"/>
          </w:tcPr>
          <w:p w14:paraId="7A53412D" w14:textId="524FFB02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54</w:t>
            </w:r>
          </w:p>
        </w:tc>
      </w:tr>
      <w:tr w:rsidR="00F5147C" w14:paraId="5720BA97" w14:textId="77777777" w:rsidTr="00F5147C">
        <w:tc>
          <w:tcPr>
            <w:tcW w:w="2942" w:type="pct"/>
          </w:tcPr>
          <w:p w14:paraId="5DD7C4D5" w14:textId="77777777" w:rsidR="00F5147C" w:rsidRDefault="00F5147C" w:rsidP="00F5147C">
            <w:pPr>
              <w:pStyle w:val="Compact"/>
            </w:pPr>
            <w:proofErr w:type="gramStart"/>
            <w:r>
              <w:t>絕對密度</w:t>
            </w:r>
            <w:r>
              <w:t>(</w:t>
            </w:r>
            <w:proofErr w:type="gramEnd"/>
            <w:r>
              <w:t>95% CI)</w:t>
            </w:r>
          </w:p>
        </w:tc>
        <w:tc>
          <w:tcPr>
            <w:tcW w:w="2058" w:type="pct"/>
            <w:vAlign w:val="center"/>
          </w:tcPr>
          <w:p w14:paraId="39A702BC" w14:textId="567CF844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16~0.8519</w:t>
            </w:r>
          </w:p>
        </w:tc>
      </w:tr>
      <w:tr w:rsidR="00F5147C" w14:paraId="2CB62548" w14:textId="77777777" w:rsidTr="00F5147C">
        <w:tc>
          <w:tcPr>
            <w:tcW w:w="2942" w:type="pct"/>
          </w:tcPr>
          <w:p w14:paraId="1DA319F6" w14:textId="77777777" w:rsidR="00F5147C" w:rsidRDefault="00F5147C" w:rsidP="00F5147C">
            <w:pPr>
              <w:pStyle w:val="Compact"/>
            </w:pPr>
            <w:r>
              <w:t>群</w:t>
            </w:r>
          </w:p>
        </w:tc>
        <w:tc>
          <w:tcPr>
            <w:tcW w:w="2058" w:type="pct"/>
            <w:vAlign w:val="center"/>
          </w:tcPr>
          <w:p w14:paraId="1527A373" w14:textId="13F3407C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84</w:t>
            </w:r>
          </w:p>
        </w:tc>
      </w:tr>
      <w:tr w:rsidR="00F5147C" w14:paraId="6C51B03B" w14:textId="77777777" w:rsidTr="00F5147C">
        <w:tc>
          <w:tcPr>
            <w:tcW w:w="2942" w:type="pct"/>
          </w:tcPr>
          <w:p w14:paraId="62C0FEF7" w14:textId="77777777" w:rsidR="00F5147C" w:rsidRDefault="00F5147C" w:rsidP="00F5147C">
            <w:pPr>
              <w:pStyle w:val="Compact"/>
            </w:pPr>
            <w:proofErr w:type="gramStart"/>
            <w:r>
              <w:t>猴群數</w:t>
            </w:r>
            <w:r>
              <w:t>(</w:t>
            </w:r>
            <w:proofErr w:type="gramEnd"/>
            <w:r>
              <w:t>95% CI):</w:t>
            </w:r>
          </w:p>
        </w:tc>
        <w:tc>
          <w:tcPr>
            <w:tcW w:w="2058" w:type="pct"/>
            <w:vAlign w:val="center"/>
          </w:tcPr>
          <w:p w14:paraId="21023255" w14:textId="1E4541FF" w:rsidR="00F5147C" w:rsidRDefault="00F5147C" w:rsidP="00F5147C">
            <w:pPr>
              <w:pStyle w:val="Compac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39~17915</w:t>
            </w:r>
          </w:p>
        </w:tc>
      </w:tr>
    </w:tbl>
    <w:p w14:paraId="3EC99B0C" w14:textId="77777777" w:rsidR="00F5147C" w:rsidRDefault="00F5147C"/>
    <w:sectPr w:rsidR="00F514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2FC0D1" w14:textId="77777777" w:rsidR="00960B5B" w:rsidRDefault="00960B5B">
      <w:pPr>
        <w:spacing w:after="0"/>
      </w:pPr>
      <w:r>
        <w:separator/>
      </w:r>
    </w:p>
  </w:endnote>
  <w:endnote w:type="continuationSeparator" w:id="0">
    <w:p w14:paraId="346E1488" w14:textId="77777777" w:rsidR="00960B5B" w:rsidRDefault="00960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1CCDE" w14:textId="77777777" w:rsidR="00960B5B" w:rsidRDefault="00960B5B">
      <w:r>
        <w:separator/>
      </w:r>
    </w:p>
  </w:footnote>
  <w:footnote w:type="continuationSeparator" w:id="0">
    <w:p w14:paraId="32BE7ADF" w14:textId="77777777" w:rsidR="00960B5B" w:rsidRDefault="00960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59C13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5332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18DA"/>
    <w:rsid w:val="00061BAB"/>
    <w:rsid w:val="00122FEA"/>
    <w:rsid w:val="002F6267"/>
    <w:rsid w:val="00542277"/>
    <w:rsid w:val="006E55A1"/>
    <w:rsid w:val="007534C2"/>
    <w:rsid w:val="0082329D"/>
    <w:rsid w:val="00837772"/>
    <w:rsid w:val="00960B5B"/>
    <w:rsid w:val="00B518DA"/>
    <w:rsid w:val="00C44BB3"/>
    <w:rsid w:val="00C546EC"/>
    <w:rsid w:val="00C91F48"/>
    <w:rsid w:val="00D16BF9"/>
    <w:rsid w:val="00D5310C"/>
    <w:rsid w:val="00F514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D211CA"/>
  <w15:docId w15:val="{1B83D6A5-CA6A-4F91-9AFE-9FCD7ADC4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5147C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f0">
    <w:name w:val="Table Grid"/>
    <w:basedOn w:val="a2"/>
    <w:uiPriority w:val="39"/>
    <w:rsid w:val="0082329D"/>
    <w:pPr>
      <w:spacing w:after="0"/>
    </w:pPr>
    <w:rPr>
      <w:kern w:val="2"/>
      <w:szCs w:val="22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rsid w:val="006E55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首 字元"/>
    <w:basedOn w:val="a1"/>
    <w:link w:val="af1"/>
    <w:rsid w:val="006E55A1"/>
    <w:rPr>
      <w:sz w:val="20"/>
      <w:szCs w:val="20"/>
    </w:rPr>
  </w:style>
  <w:style w:type="paragraph" w:styleId="af3">
    <w:name w:val="footer"/>
    <w:basedOn w:val="a"/>
    <w:link w:val="af4"/>
    <w:rsid w:val="006E55A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4">
    <w:name w:val="頁尾 字元"/>
    <w:basedOn w:val="a1"/>
    <w:link w:val="af3"/>
    <w:rsid w:val="006E55A1"/>
    <w:rPr>
      <w:sz w:val="20"/>
      <w:szCs w:val="20"/>
    </w:rPr>
  </w:style>
  <w:style w:type="character" w:customStyle="1" w:styleId="a4">
    <w:name w:val="本文 字元"/>
    <w:basedOn w:val="a1"/>
    <w:link w:val="a0"/>
    <w:rsid w:val="00F51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9</Pages>
  <Words>1046</Words>
  <Characters>5967</Characters>
  <Application>Microsoft Office Word</Application>
  <DocSecurity>0</DocSecurity>
  <Lines>49</Lines>
  <Paragraphs>13</Paragraphs>
  <ScaleCrop>false</ScaleCrop>
  <Company/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BS Macaca Data Summary 2023</dc:title>
  <dc:creator/>
  <cp:keywords/>
  <cp:lastModifiedBy>瑋婷 徐</cp:lastModifiedBy>
  <cp:revision>10</cp:revision>
  <cp:lastPrinted>2024-10-25T08:51:00Z</cp:lastPrinted>
  <dcterms:created xsi:type="dcterms:W3CDTF">2024-10-25T08:40:00Z</dcterms:created>
  <dcterms:modified xsi:type="dcterms:W3CDTF">2024-11-08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